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8DE6B" w14:textId="6D2763D6" w:rsidR="00EE7A15" w:rsidRPr="005E7792" w:rsidRDefault="00EE7A15" w:rsidP="002F666F">
      <w:p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Integrated Plan Ad Hoc Committee</w:t>
      </w:r>
      <w:r w:rsidRPr="005E7792">
        <w:rPr>
          <w:rFonts w:cs="Arial"/>
          <w:b/>
          <w:bCs/>
          <w:sz w:val="24"/>
          <w:szCs w:val="24"/>
        </w:rPr>
        <w:t xml:space="preserve">                                                          </w:t>
      </w:r>
      <w:r>
        <w:rPr>
          <w:rFonts w:cs="Arial"/>
          <w:b/>
          <w:bCs/>
          <w:sz w:val="24"/>
          <w:szCs w:val="24"/>
        </w:rPr>
        <w:tab/>
        <w:t xml:space="preserve">          </w:t>
      </w:r>
      <w:r w:rsidR="00860AAE">
        <w:rPr>
          <w:rFonts w:cs="Arial"/>
          <w:b/>
          <w:bCs/>
          <w:sz w:val="24"/>
          <w:szCs w:val="24"/>
        </w:rPr>
        <w:tab/>
        <w:t xml:space="preserve">  </w:t>
      </w:r>
      <w:r w:rsidRPr="005E7792">
        <w:rPr>
          <w:rFonts w:cs="Arial"/>
          <w:b/>
          <w:bCs/>
          <w:sz w:val="24"/>
          <w:szCs w:val="24"/>
        </w:rPr>
        <w:t xml:space="preserve">Date: </w:t>
      </w:r>
      <w:r w:rsidR="00105D17">
        <w:rPr>
          <w:rFonts w:cs="Arial"/>
          <w:sz w:val="24"/>
          <w:szCs w:val="24"/>
        </w:rPr>
        <w:t>May 1</w:t>
      </w:r>
      <w:r w:rsidR="00860AAE">
        <w:rPr>
          <w:rFonts w:cs="Arial"/>
          <w:sz w:val="24"/>
          <w:szCs w:val="24"/>
        </w:rPr>
        <w:t>, 2026</w:t>
      </w:r>
    </w:p>
    <w:p w14:paraId="0EF99860" w14:textId="77777777" w:rsidR="00EE7A15" w:rsidRPr="005E7792" w:rsidRDefault="00EE7A15" w:rsidP="002F666F">
      <w:p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ab/>
        <w:t xml:space="preserve">                                                </w:t>
      </w:r>
    </w:p>
    <w:p w14:paraId="185744C3" w14:textId="68877840" w:rsidR="00EE7A15" w:rsidRPr="005E7792" w:rsidRDefault="00EE7A15" w:rsidP="002F666F">
      <w:p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 xml:space="preserve">Committee Chair: </w:t>
      </w:r>
      <w:r>
        <w:rPr>
          <w:rFonts w:cs="Arial"/>
          <w:bCs/>
          <w:sz w:val="24"/>
          <w:szCs w:val="24"/>
        </w:rPr>
        <w:t>Jessica Seidita</w:t>
      </w:r>
    </w:p>
    <w:p w14:paraId="66F5B4EB" w14:textId="62CA9BE8" w:rsidR="00EE7A15" w:rsidRPr="005E7792" w:rsidRDefault="00EE7A15" w:rsidP="002F666F">
      <w:pPr>
        <w:spacing w:after="0" w:line="240" w:lineRule="auto"/>
        <w:rPr>
          <w:rFonts w:cs="Arial"/>
          <w:bCs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>Committee Vice</w:t>
      </w:r>
      <w:r>
        <w:rPr>
          <w:rFonts w:cs="Arial"/>
          <w:b/>
          <w:sz w:val="24"/>
          <w:szCs w:val="24"/>
        </w:rPr>
        <w:t>-</w:t>
      </w:r>
      <w:r w:rsidRPr="005E7792">
        <w:rPr>
          <w:rFonts w:cs="Arial"/>
          <w:b/>
          <w:sz w:val="24"/>
          <w:szCs w:val="24"/>
        </w:rPr>
        <w:t xml:space="preserve">Chair: </w:t>
      </w:r>
      <w:r>
        <w:rPr>
          <w:rFonts w:cs="Arial"/>
          <w:bCs/>
          <w:sz w:val="24"/>
          <w:szCs w:val="24"/>
        </w:rPr>
        <w:t>Beatrice Boursiquot</w:t>
      </w:r>
    </w:p>
    <w:p w14:paraId="7B2A9188" w14:textId="77777777" w:rsidR="00EE7A15" w:rsidRPr="005E7792" w:rsidRDefault="00EE7A15" w:rsidP="002F666F">
      <w:pPr>
        <w:spacing w:after="0" w:line="240" w:lineRule="auto"/>
        <w:rPr>
          <w:rFonts w:cs="Arial"/>
          <w:b/>
          <w:sz w:val="24"/>
          <w:szCs w:val="24"/>
        </w:rPr>
      </w:pPr>
    </w:p>
    <w:p w14:paraId="2B1DF968" w14:textId="77777777" w:rsidR="00EE7A15" w:rsidRPr="005E7792" w:rsidRDefault="00EE7A15" w:rsidP="002F666F">
      <w:pPr>
        <w:spacing w:after="0" w:line="240" w:lineRule="auto"/>
        <w:rPr>
          <w:rFonts w:cs="Arial"/>
          <w:b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>Summary:</w:t>
      </w:r>
    </w:p>
    <w:p w14:paraId="37F5CCF2" w14:textId="77777777" w:rsidR="00EE7A15" w:rsidRPr="005E7792" w:rsidRDefault="00EE7A15" w:rsidP="002F666F">
      <w:pPr>
        <w:spacing w:after="0" w:line="240" w:lineRule="auto"/>
        <w:rPr>
          <w:rFonts w:cs="Arial"/>
          <w:b/>
          <w:sz w:val="24"/>
          <w:szCs w:val="24"/>
        </w:rPr>
      </w:pPr>
    </w:p>
    <w:p w14:paraId="53F17824" w14:textId="2A462FA0" w:rsidR="00E067E7" w:rsidRPr="00E1762B" w:rsidRDefault="00B477B3" w:rsidP="00F96428">
      <w:pPr>
        <w:pStyle w:val="ListParagraph"/>
        <w:numPr>
          <w:ilvl w:val="0"/>
          <w:numId w:val="34"/>
        </w:num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 xml:space="preserve">The committee </w:t>
      </w:r>
      <w:r w:rsidR="00F96428">
        <w:rPr>
          <w:rFonts w:cs="Arial"/>
          <w:sz w:val="24"/>
          <w:szCs w:val="24"/>
        </w:rPr>
        <w:t xml:space="preserve">reviewed the draft </w:t>
      </w:r>
      <w:r w:rsidR="00DA6CA4">
        <w:rPr>
          <w:rFonts w:cs="Arial"/>
          <w:sz w:val="24"/>
          <w:szCs w:val="24"/>
        </w:rPr>
        <w:t>of the 2027-2031 Integrated</w:t>
      </w:r>
      <w:r w:rsidR="00E91459">
        <w:rPr>
          <w:rFonts w:cs="Arial"/>
          <w:sz w:val="24"/>
          <w:szCs w:val="24"/>
        </w:rPr>
        <w:t xml:space="preserve"> HIV</w:t>
      </w:r>
      <w:r w:rsidR="00DA6CA4">
        <w:rPr>
          <w:rFonts w:cs="Arial"/>
          <w:sz w:val="24"/>
          <w:szCs w:val="24"/>
        </w:rPr>
        <w:t xml:space="preserve"> </w:t>
      </w:r>
      <w:r w:rsidR="00E91459">
        <w:rPr>
          <w:rFonts w:cs="Arial"/>
          <w:sz w:val="24"/>
          <w:szCs w:val="24"/>
        </w:rPr>
        <w:t xml:space="preserve">Prevention and Care Plan for the Orlando Service Area and provided feedback requested by the </w:t>
      </w:r>
      <w:r w:rsidR="001510E3">
        <w:rPr>
          <w:rFonts w:cs="Arial"/>
          <w:sz w:val="24"/>
          <w:szCs w:val="24"/>
        </w:rPr>
        <w:t xml:space="preserve">consultant. </w:t>
      </w:r>
    </w:p>
    <w:p w14:paraId="0076B77B" w14:textId="5DADF236" w:rsidR="00E1762B" w:rsidRPr="00533702" w:rsidRDefault="00E1762B" w:rsidP="00F96428">
      <w:pPr>
        <w:pStyle w:val="ListParagraph"/>
        <w:numPr>
          <w:ilvl w:val="0"/>
          <w:numId w:val="34"/>
        </w:num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The committee voted to forward the Plan for its next stage of review</w:t>
      </w:r>
      <w:r w:rsidR="00DD5BE7">
        <w:rPr>
          <w:rFonts w:cs="Arial"/>
          <w:sz w:val="24"/>
          <w:szCs w:val="24"/>
        </w:rPr>
        <w:t>.</w:t>
      </w:r>
    </w:p>
    <w:p w14:paraId="7BF5151D" w14:textId="77777777" w:rsidR="00FE256E" w:rsidRPr="005E7792" w:rsidRDefault="00000000" w:rsidP="00FE256E">
      <w:pPr>
        <w:spacing w:after="0" w:line="240" w:lineRule="auto"/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pict w14:anchorId="366280D4">
          <v:rect id="_x0000_i1025" style="width:0;height:1.5pt" o:hrstd="t" o:hr="t" fillcolor="#a0a0a0" stroked="f"/>
        </w:pict>
      </w:r>
    </w:p>
    <w:p w14:paraId="2D1D9278" w14:textId="77777777" w:rsidR="00992F1B" w:rsidRDefault="00992F1B" w:rsidP="002F666F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79D2C4D9" w14:textId="6AFFE769" w:rsidR="00E50DF8" w:rsidRPr="005E7792" w:rsidRDefault="00D56D38" w:rsidP="002F666F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005E7792">
        <w:rPr>
          <w:rFonts w:cs="Arial"/>
          <w:b/>
          <w:bCs/>
          <w:sz w:val="24"/>
          <w:szCs w:val="24"/>
        </w:rPr>
        <w:t xml:space="preserve">Membership &amp; Engagement </w:t>
      </w:r>
      <w:r w:rsidR="00E50DF8" w:rsidRPr="005E7792">
        <w:rPr>
          <w:rFonts w:cs="Arial"/>
          <w:b/>
          <w:bCs/>
          <w:sz w:val="24"/>
          <w:szCs w:val="24"/>
        </w:rPr>
        <w:t xml:space="preserve">Committee                                              </w:t>
      </w:r>
      <w:r w:rsidR="00CB6646" w:rsidRPr="005E7792">
        <w:rPr>
          <w:rFonts w:cs="Arial"/>
          <w:b/>
          <w:bCs/>
          <w:sz w:val="24"/>
          <w:szCs w:val="24"/>
        </w:rPr>
        <w:t xml:space="preserve">    </w:t>
      </w:r>
      <w:r w:rsidR="00B222A3" w:rsidRPr="005E7792">
        <w:rPr>
          <w:rFonts w:cs="Arial"/>
          <w:b/>
          <w:bCs/>
          <w:sz w:val="24"/>
          <w:szCs w:val="24"/>
        </w:rPr>
        <w:t xml:space="preserve"> </w:t>
      </w:r>
      <w:r w:rsidR="00EE7A15">
        <w:rPr>
          <w:rFonts w:cs="Arial"/>
          <w:b/>
          <w:bCs/>
          <w:sz w:val="24"/>
          <w:szCs w:val="24"/>
        </w:rPr>
        <w:tab/>
        <w:t xml:space="preserve">    </w:t>
      </w:r>
      <w:r w:rsidR="00B222A3" w:rsidRPr="005E7792">
        <w:rPr>
          <w:rFonts w:cs="Arial"/>
          <w:b/>
          <w:bCs/>
          <w:sz w:val="24"/>
          <w:szCs w:val="24"/>
        </w:rPr>
        <w:t xml:space="preserve">   </w:t>
      </w:r>
      <w:r w:rsidR="00CB6646" w:rsidRPr="005E7792">
        <w:rPr>
          <w:rFonts w:cs="Arial"/>
          <w:b/>
          <w:bCs/>
          <w:sz w:val="24"/>
          <w:szCs w:val="24"/>
        </w:rPr>
        <w:t xml:space="preserve"> </w:t>
      </w:r>
      <w:r w:rsidR="00B477B3">
        <w:rPr>
          <w:rFonts w:cs="Arial"/>
          <w:b/>
          <w:bCs/>
          <w:sz w:val="24"/>
          <w:szCs w:val="24"/>
        </w:rPr>
        <w:tab/>
      </w:r>
      <w:r w:rsidR="00E50DF8" w:rsidRPr="005E7792">
        <w:rPr>
          <w:rFonts w:cs="Arial"/>
          <w:b/>
          <w:bCs/>
          <w:sz w:val="24"/>
          <w:szCs w:val="24"/>
        </w:rPr>
        <w:t xml:space="preserve">Date: </w:t>
      </w:r>
      <w:r w:rsidR="00105D17">
        <w:rPr>
          <w:rFonts w:cs="Arial"/>
          <w:sz w:val="24"/>
          <w:szCs w:val="24"/>
        </w:rPr>
        <w:t>May 12</w:t>
      </w:r>
      <w:r w:rsidR="00B477B3">
        <w:rPr>
          <w:rFonts w:cs="Arial"/>
          <w:sz w:val="24"/>
          <w:szCs w:val="24"/>
        </w:rPr>
        <w:t>, 2026</w:t>
      </w:r>
    </w:p>
    <w:p w14:paraId="25D6B2E4" w14:textId="77777777" w:rsidR="00E50DF8" w:rsidRPr="005E7792" w:rsidRDefault="00E50DF8" w:rsidP="002F666F">
      <w:p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ab/>
        <w:t xml:space="preserve">                                                </w:t>
      </w:r>
    </w:p>
    <w:p w14:paraId="3899AA9F" w14:textId="6518B475" w:rsidR="00E50DF8" w:rsidRPr="005E7792" w:rsidRDefault="000B6B53" w:rsidP="002F666F">
      <w:p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 xml:space="preserve">Committee Chair: </w:t>
      </w:r>
      <w:r w:rsidR="005E7792" w:rsidRPr="005E7792">
        <w:rPr>
          <w:rFonts w:cs="Arial"/>
          <w:bCs/>
          <w:sz w:val="24"/>
          <w:szCs w:val="24"/>
        </w:rPr>
        <w:t>Kara Williams</w:t>
      </w:r>
    </w:p>
    <w:p w14:paraId="7A336EC6" w14:textId="3A326DD8" w:rsidR="00E50DF8" w:rsidRPr="005E7792" w:rsidRDefault="00D56D38" w:rsidP="002F666F">
      <w:pPr>
        <w:spacing w:after="0" w:line="240" w:lineRule="auto"/>
        <w:rPr>
          <w:rFonts w:cs="Arial"/>
          <w:bCs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 xml:space="preserve">Committee </w:t>
      </w:r>
      <w:r w:rsidR="000B6B53" w:rsidRPr="005E7792">
        <w:rPr>
          <w:rFonts w:cs="Arial"/>
          <w:b/>
          <w:sz w:val="24"/>
          <w:szCs w:val="24"/>
        </w:rPr>
        <w:t>Vice</w:t>
      </w:r>
      <w:r w:rsidR="007C04E0">
        <w:rPr>
          <w:rFonts w:cs="Arial"/>
          <w:b/>
          <w:sz w:val="24"/>
          <w:szCs w:val="24"/>
        </w:rPr>
        <w:t>-</w:t>
      </w:r>
      <w:r w:rsidR="000B6B53" w:rsidRPr="005E7792">
        <w:rPr>
          <w:rFonts w:cs="Arial"/>
          <w:b/>
          <w:sz w:val="24"/>
          <w:szCs w:val="24"/>
        </w:rPr>
        <w:t xml:space="preserve">Chair: </w:t>
      </w:r>
      <w:r w:rsidR="005E7792">
        <w:rPr>
          <w:rFonts w:cs="Arial"/>
          <w:bCs/>
          <w:sz w:val="24"/>
          <w:szCs w:val="24"/>
        </w:rPr>
        <w:t>Raymond Macon</w:t>
      </w:r>
    </w:p>
    <w:p w14:paraId="222D9A0B" w14:textId="77777777" w:rsidR="00E50DF8" w:rsidRPr="005E7792" w:rsidRDefault="00E50DF8" w:rsidP="002F666F">
      <w:pPr>
        <w:spacing w:after="0" w:line="240" w:lineRule="auto"/>
        <w:rPr>
          <w:rFonts w:cs="Arial"/>
          <w:b/>
          <w:sz w:val="24"/>
          <w:szCs w:val="24"/>
        </w:rPr>
      </w:pPr>
    </w:p>
    <w:p w14:paraId="7808273F" w14:textId="784E72D4" w:rsidR="00E50DF8" w:rsidRPr="005E7792" w:rsidRDefault="00E50DF8" w:rsidP="002F666F">
      <w:pPr>
        <w:spacing w:after="0" w:line="240" w:lineRule="auto"/>
        <w:rPr>
          <w:rFonts w:cs="Arial"/>
          <w:b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>Summary</w:t>
      </w:r>
      <w:r w:rsidR="00FF1DBB" w:rsidRPr="005E7792">
        <w:rPr>
          <w:rFonts w:cs="Arial"/>
          <w:b/>
          <w:sz w:val="24"/>
          <w:szCs w:val="24"/>
        </w:rPr>
        <w:t>:</w:t>
      </w:r>
    </w:p>
    <w:p w14:paraId="1EBBA4DC" w14:textId="77777777" w:rsidR="00A327A1" w:rsidRPr="005E7792" w:rsidRDefault="00A327A1" w:rsidP="002F666F">
      <w:pPr>
        <w:spacing w:after="0" w:line="240" w:lineRule="auto"/>
        <w:rPr>
          <w:rFonts w:cs="Arial"/>
          <w:b/>
          <w:sz w:val="24"/>
          <w:szCs w:val="24"/>
        </w:rPr>
      </w:pPr>
    </w:p>
    <w:p w14:paraId="58116383" w14:textId="52E25E06" w:rsidR="00284F2B" w:rsidRDefault="00284F2B" w:rsidP="002F666F">
      <w:pPr>
        <w:pStyle w:val="ListParagraph"/>
        <w:numPr>
          <w:ilvl w:val="0"/>
          <w:numId w:val="22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committee </w:t>
      </w:r>
      <w:r w:rsidR="00074ED5">
        <w:rPr>
          <w:rFonts w:cs="Arial"/>
          <w:sz w:val="24"/>
          <w:szCs w:val="24"/>
        </w:rPr>
        <w:t xml:space="preserve">began planning for this year’s World AIDS Day </w:t>
      </w:r>
      <w:r w:rsidR="004E67C4">
        <w:rPr>
          <w:rFonts w:cs="Arial"/>
          <w:sz w:val="24"/>
          <w:szCs w:val="24"/>
        </w:rPr>
        <w:t xml:space="preserve">(WAD) </w:t>
      </w:r>
      <w:r w:rsidR="00074ED5">
        <w:rPr>
          <w:rFonts w:cs="Arial"/>
          <w:sz w:val="24"/>
          <w:szCs w:val="24"/>
        </w:rPr>
        <w:t xml:space="preserve">event, discussing the event </w:t>
      </w:r>
      <w:r w:rsidR="00E87884">
        <w:rPr>
          <w:rFonts w:cs="Arial"/>
          <w:sz w:val="24"/>
          <w:szCs w:val="24"/>
        </w:rPr>
        <w:t xml:space="preserve">date, time, </w:t>
      </w:r>
      <w:r w:rsidR="00074ED5">
        <w:rPr>
          <w:rFonts w:cs="Arial"/>
          <w:sz w:val="24"/>
          <w:szCs w:val="24"/>
        </w:rPr>
        <w:t>budget</w:t>
      </w:r>
      <w:r w:rsidR="00E87884">
        <w:rPr>
          <w:rFonts w:cs="Arial"/>
          <w:sz w:val="24"/>
          <w:szCs w:val="24"/>
        </w:rPr>
        <w:t xml:space="preserve">, possible venues, </w:t>
      </w:r>
      <w:r w:rsidR="006303DB">
        <w:rPr>
          <w:rFonts w:cs="Arial"/>
          <w:sz w:val="24"/>
          <w:szCs w:val="24"/>
        </w:rPr>
        <w:t xml:space="preserve">sponsorship, and decided on a theme: 45 Years Together: United and Unbreakable. </w:t>
      </w:r>
      <w:r w:rsidR="004E67C4">
        <w:rPr>
          <w:rFonts w:cs="Arial"/>
          <w:sz w:val="24"/>
          <w:szCs w:val="24"/>
        </w:rPr>
        <w:t xml:space="preserve">WAD Planning will continue at the next Membership &amp; Engagement Committee meeting and will be open </w:t>
      </w:r>
      <w:r w:rsidR="004D1B20">
        <w:rPr>
          <w:rFonts w:cs="Arial"/>
          <w:sz w:val="24"/>
          <w:szCs w:val="24"/>
        </w:rPr>
        <w:t xml:space="preserve">to public participation. </w:t>
      </w:r>
    </w:p>
    <w:p w14:paraId="02F93039" w14:textId="683F1B90" w:rsidR="0099792C" w:rsidRPr="005E7792" w:rsidRDefault="00F20681" w:rsidP="002F666F">
      <w:pPr>
        <w:pStyle w:val="ListParagraph"/>
        <w:numPr>
          <w:ilvl w:val="0"/>
          <w:numId w:val="22"/>
        </w:num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sz w:val="24"/>
          <w:szCs w:val="24"/>
        </w:rPr>
        <w:t xml:space="preserve">The committee </w:t>
      </w:r>
      <w:r w:rsidR="005B519A" w:rsidRPr="005E7792">
        <w:rPr>
          <w:rFonts w:cs="Arial"/>
          <w:sz w:val="24"/>
          <w:szCs w:val="24"/>
        </w:rPr>
        <w:t xml:space="preserve">reviewed the </w:t>
      </w:r>
      <w:r w:rsidR="00661586">
        <w:rPr>
          <w:rFonts w:cs="Arial"/>
          <w:sz w:val="24"/>
          <w:szCs w:val="24"/>
        </w:rPr>
        <w:t xml:space="preserve">Planning Council </w:t>
      </w:r>
      <w:r w:rsidR="005B519A" w:rsidRPr="005E7792">
        <w:rPr>
          <w:rFonts w:cs="Arial"/>
          <w:sz w:val="24"/>
          <w:szCs w:val="24"/>
        </w:rPr>
        <w:t>membership matri</w:t>
      </w:r>
      <w:r w:rsidR="00661586">
        <w:rPr>
          <w:rFonts w:cs="Arial"/>
          <w:sz w:val="24"/>
          <w:szCs w:val="24"/>
        </w:rPr>
        <w:t>x and</w:t>
      </w:r>
      <w:r w:rsidR="005B519A" w:rsidRPr="005E7792">
        <w:rPr>
          <w:rFonts w:cs="Arial"/>
          <w:sz w:val="24"/>
          <w:szCs w:val="24"/>
        </w:rPr>
        <w:t xml:space="preserve"> reflectiveness</w:t>
      </w:r>
      <w:r w:rsidR="003B236D" w:rsidRPr="005E7792">
        <w:rPr>
          <w:rFonts w:cs="Arial"/>
          <w:sz w:val="24"/>
          <w:szCs w:val="24"/>
        </w:rPr>
        <w:t xml:space="preserve"> data</w:t>
      </w:r>
      <w:r w:rsidR="00C63BCF">
        <w:rPr>
          <w:rFonts w:cs="Arial"/>
          <w:sz w:val="24"/>
          <w:szCs w:val="24"/>
        </w:rPr>
        <w:t xml:space="preserve">. </w:t>
      </w:r>
      <w:r w:rsidR="005217FA" w:rsidRPr="00DF36B0">
        <w:rPr>
          <w:rFonts w:cs="Arial"/>
          <w:sz w:val="24"/>
          <w:szCs w:val="24"/>
        </w:rPr>
        <w:t>The</w:t>
      </w:r>
      <w:r w:rsidR="005B519A" w:rsidRPr="00DF36B0">
        <w:rPr>
          <w:rFonts w:cs="Arial"/>
          <w:sz w:val="24"/>
          <w:szCs w:val="24"/>
        </w:rPr>
        <w:t>re</w:t>
      </w:r>
      <w:r w:rsidR="005217FA" w:rsidRPr="00DF36B0">
        <w:rPr>
          <w:rFonts w:cs="Arial"/>
          <w:sz w:val="24"/>
          <w:szCs w:val="24"/>
        </w:rPr>
        <w:t xml:space="preserve"> </w:t>
      </w:r>
      <w:r w:rsidR="005B519A" w:rsidRPr="00DF36B0">
        <w:rPr>
          <w:rFonts w:cs="Arial"/>
          <w:sz w:val="24"/>
          <w:szCs w:val="24"/>
        </w:rPr>
        <w:t xml:space="preserve">are currently </w:t>
      </w:r>
      <w:r w:rsidR="00CA3870" w:rsidRPr="00DF36B0">
        <w:rPr>
          <w:rFonts w:cs="Arial"/>
          <w:sz w:val="24"/>
          <w:szCs w:val="24"/>
        </w:rPr>
        <w:t>2</w:t>
      </w:r>
      <w:r w:rsidR="00233A6D">
        <w:rPr>
          <w:rFonts w:cs="Arial"/>
          <w:sz w:val="24"/>
          <w:szCs w:val="24"/>
        </w:rPr>
        <w:t>6</w:t>
      </w:r>
      <w:r w:rsidR="005B519A" w:rsidRPr="00DF36B0">
        <w:rPr>
          <w:rFonts w:cs="Arial"/>
          <w:sz w:val="24"/>
          <w:szCs w:val="24"/>
        </w:rPr>
        <w:t xml:space="preserve"> Planning Council members, </w:t>
      </w:r>
      <w:r w:rsidR="00C63BCF" w:rsidRPr="00DF36B0">
        <w:rPr>
          <w:rFonts w:cs="Arial"/>
          <w:sz w:val="24"/>
          <w:szCs w:val="24"/>
        </w:rPr>
        <w:t>4</w:t>
      </w:r>
      <w:r w:rsidR="00821DB0">
        <w:rPr>
          <w:rFonts w:cs="Arial"/>
          <w:sz w:val="24"/>
          <w:szCs w:val="24"/>
        </w:rPr>
        <w:t>6</w:t>
      </w:r>
      <w:r w:rsidR="005B519A" w:rsidRPr="00DF36B0">
        <w:rPr>
          <w:rFonts w:cs="Arial"/>
          <w:sz w:val="24"/>
          <w:szCs w:val="24"/>
        </w:rPr>
        <w:t xml:space="preserve">% are PWH, </w:t>
      </w:r>
      <w:r w:rsidR="00821DB0">
        <w:rPr>
          <w:rFonts w:cs="Arial"/>
          <w:sz w:val="24"/>
          <w:szCs w:val="24"/>
        </w:rPr>
        <w:t>27</w:t>
      </w:r>
      <w:r w:rsidR="005B519A" w:rsidRPr="00DF36B0">
        <w:rPr>
          <w:rFonts w:cs="Arial"/>
          <w:sz w:val="24"/>
          <w:szCs w:val="24"/>
        </w:rPr>
        <w:t xml:space="preserve">% are unaffiliated/unaligned PWH, and </w:t>
      </w:r>
      <w:r w:rsidR="00CA3870" w:rsidRPr="00DF36B0">
        <w:rPr>
          <w:rFonts w:cs="Arial"/>
          <w:sz w:val="24"/>
          <w:szCs w:val="24"/>
        </w:rPr>
        <w:t>3</w:t>
      </w:r>
      <w:r w:rsidR="00821DB0">
        <w:rPr>
          <w:rFonts w:cs="Arial"/>
          <w:sz w:val="24"/>
          <w:szCs w:val="24"/>
        </w:rPr>
        <w:t>8</w:t>
      </w:r>
      <w:r w:rsidR="005B519A" w:rsidRPr="00DF36B0">
        <w:rPr>
          <w:rFonts w:cs="Arial"/>
          <w:sz w:val="24"/>
          <w:szCs w:val="24"/>
        </w:rPr>
        <w:t>% are conflicted members</w:t>
      </w:r>
      <w:r w:rsidR="004F6F7A" w:rsidRPr="00DF36B0">
        <w:rPr>
          <w:rFonts w:cs="Arial"/>
          <w:sz w:val="24"/>
          <w:szCs w:val="24"/>
        </w:rPr>
        <w:t>. The council currently has one open mandated seat</w:t>
      </w:r>
      <w:r w:rsidR="00DF36B0" w:rsidRPr="00DF36B0">
        <w:rPr>
          <w:rFonts w:cs="Arial"/>
          <w:sz w:val="24"/>
          <w:szCs w:val="24"/>
        </w:rPr>
        <w:t>: Representatives of/or Formerly Incarcerated People with HIV</w:t>
      </w:r>
      <w:r w:rsidR="006771FC">
        <w:rPr>
          <w:rFonts w:cs="Arial"/>
          <w:sz w:val="24"/>
          <w:szCs w:val="24"/>
        </w:rPr>
        <w:t>.</w:t>
      </w:r>
    </w:p>
    <w:p w14:paraId="6BD68A41" w14:textId="0EAE14E5" w:rsidR="00150910" w:rsidRDefault="0099792C" w:rsidP="002F666F">
      <w:pPr>
        <w:pStyle w:val="ListParagraph"/>
        <w:numPr>
          <w:ilvl w:val="0"/>
          <w:numId w:val="22"/>
        </w:num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sz w:val="24"/>
          <w:szCs w:val="24"/>
        </w:rPr>
        <w:t>The c</w:t>
      </w:r>
      <w:r w:rsidR="005B519A" w:rsidRPr="005E7792">
        <w:rPr>
          <w:rFonts w:cs="Arial"/>
          <w:sz w:val="24"/>
          <w:szCs w:val="24"/>
        </w:rPr>
        <w:t>ommittee reviewed the social media</w:t>
      </w:r>
      <w:r w:rsidR="003B236D" w:rsidRPr="005E7792">
        <w:rPr>
          <w:rFonts w:cs="Arial"/>
          <w:sz w:val="24"/>
          <w:szCs w:val="24"/>
        </w:rPr>
        <w:t xml:space="preserve"> performance</w:t>
      </w:r>
      <w:r w:rsidR="005B519A" w:rsidRPr="005E7792">
        <w:rPr>
          <w:rFonts w:cs="Arial"/>
          <w:sz w:val="24"/>
          <w:szCs w:val="24"/>
        </w:rPr>
        <w:t xml:space="preserve"> insights for Facebook and Instagram </w:t>
      </w:r>
      <w:r w:rsidR="00CA3870">
        <w:rPr>
          <w:rFonts w:cs="Arial"/>
          <w:sz w:val="24"/>
          <w:szCs w:val="24"/>
        </w:rPr>
        <w:t>over the time that the committee last met.</w:t>
      </w:r>
      <w:r w:rsidR="00D93F55" w:rsidRPr="00EE7A15">
        <w:rPr>
          <w:rFonts w:cs="Arial"/>
          <w:sz w:val="24"/>
          <w:szCs w:val="24"/>
        </w:rPr>
        <w:t xml:space="preserve"> </w:t>
      </w:r>
      <w:r w:rsidR="00ED7911" w:rsidRPr="00EE7A15">
        <w:rPr>
          <w:rFonts w:cs="Arial"/>
          <w:sz w:val="24"/>
          <w:szCs w:val="24"/>
        </w:rPr>
        <w:t xml:space="preserve"> </w:t>
      </w:r>
    </w:p>
    <w:p w14:paraId="70EF6C90" w14:textId="77777777" w:rsidR="007D6FA9" w:rsidRDefault="007E59BA" w:rsidP="002F666F">
      <w:pPr>
        <w:pStyle w:val="ListParagraph"/>
        <w:numPr>
          <w:ilvl w:val="0"/>
          <w:numId w:val="22"/>
        </w:numPr>
        <w:spacing w:after="0" w:line="240" w:lineRule="auto"/>
        <w:rPr>
          <w:rFonts w:cs="Arial"/>
          <w:sz w:val="24"/>
          <w:szCs w:val="24"/>
        </w:rPr>
      </w:pPr>
      <w:r w:rsidRPr="72975154">
        <w:rPr>
          <w:rFonts w:cs="Arial"/>
          <w:sz w:val="24"/>
          <w:szCs w:val="24"/>
        </w:rPr>
        <w:t xml:space="preserve">The committee received </w:t>
      </w:r>
      <w:r w:rsidR="00C50070" w:rsidRPr="72975154">
        <w:rPr>
          <w:rFonts w:cs="Arial"/>
          <w:sz w:val="24"/>
          <w:szCs w:val="24"/>
        </w:rPr>
        <w:t>an overview of the most current Committee and Attendance Rosters.</w:t>
      </w:r>
    </w:p>
    <w:p w14:paraId="1590990F" w14:textId="77777777" w:rsidR="00377C46" w:rsidRDefault="00CC2BF7" w:rsidP="00CC2BF7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 w:rsidRPr="005E7792">
        <w:rPr>
          <w:rFonts w:eastAsia="Arial" w:cs="Arial"/>
          <w:color w:val="000000" w:themeColor="text1"/>
          <w:sz w:val="24"/>
          <w:szCs w:val="24"/>
        </w:rPr>
        <w:t xml:space="preserve">The committee </w:t>
      </w:r>
      <w:r w:rsidR="00577CC3">
        <w:rPr>
          <w:rFonts w:eastAsia="Arial" w:cs="Arial"/>
          <w:color w:val="000000" w:themeColor="text1"/>
          <w:sz w:val="24"/>
          <w:szCs w:val="24"/>
        </w:rPr>
        <w:t xml:space="preserve">reviewed and discussed the </w:t>
      </w:r>
      <w:r w:rsidR="00377C46">
        <w:rPr>
          <w:rFonts w:eastAsia="Arial" w:cs="Arial"/>
          <w:color w:val="000000" w:themeColor="text1"/>
          <w:sz w:val="24"/>
          <w:szCs w:val="24"/>
        </w:rPr>
        <w:t xml:space="preserve">new Communications Policy &amp; Procedure. </w:t>
      </w:r>
    </w:p>
    <w:p w14:paraId="30714094" w14:textId="77777777" w:rsidR="00110F3B" w:rsidRDefault="00377C46" w:rsidP="00CC2BF7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>
        <w:rPr>
          <w:rFonts w:eastAsia="Arial" w:cs="Arial"/>
          <w:color w:val="000000" w:themeColor="text1"/>
          <w:sz w:val="24"/>
          <w:szCs w:val="24"/>
        </w:rPr>
        <w:t xml:space="preserve">The committee began discussing </w:t>
      </w:r>
      <w:r w:rsidR="00110F3B">
        <w:rPr>
          <w:rFonts w:eastAsia="Arial" w:cs="Arial"/>
          <w:color w:val="000000" w:themeColor="text1"/>
          <w:sz w:val="24"/>
          <w:szCs w:val="24"/>
        </w:rPr>
        <w:t>how to best approach the creation of Member Awards for the Planning Council.</w:t>
      </w:r>
    </w:p>
    <w:p w14:paraId="790D7705" w14:textId="5DA0FECE" w:rsidR="00CC2BF7" w:rsidRDefault="00110F3B" w:rsidP="00CC2BF7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>
        <w:rPr>
          <w:rFonts w:eastAsia="Arial" w:cs="Arial"/>
          <w:color w:val="000000" w:themeColor="text1"/>
          <w:sz w:val="24"/>
          <w:szCs w:val="24"/>
        </w:rPr>
        <w:t xml:space="preserve">The committee discussed ways to effectively </w:t>
      </w:r>
      <w:r w:rsidR="00F14827">
        <w:rPr>
          <w:rFonts w:eastAsia="Arial" w:cs="Arial"/>
          <w:color w:val="000000" w:themeColor="text1"/>
          <w:sz w:val="24"/>
          <w:szCs w:val="24"/>
        </w:rPr>
        <w:t xml:space="preserve">communicate the contents of the Integrated Plan to the community. </w:t>
      </w:r>
      <w:r w:rsidR="00CC2BF7">
        <w:rPr>
          <w:rFonts w:eastAsia="Arial" w:cs="Arial"/>
          <w:color w:val="000000" w:themeColor="text1"/>
          <w:sz w:val="24"/>
          <w:szCs w:val="24"/>
        </w:rPr>
        <w:t xml:space="preserve"> </w:t>
      </w:r>
    </w:p>
    <w:p w14:paraId="1C8F4CEB" w14:textId="2871E494" w:rsidR="00821221" w:rsidRDefault="00821221" w:rsidP="00CC2BF7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>
        <w:rPr>
          <w:rFonts w:eastAsia="Arial" w:cs="Arial"/>
          <w:color w:val="000000" w:themeColor="text1"/>
          <w:sz w:val="24"/>
          <w:szCs w:val="24"/>
        </w:rPr>
        <w:t xml:space="preserve">The committee received </w:t>
      </w:r>
      <w:r w:rsidR="004E180E">
        <w:rPr>
          <w:rFonts w:eastAsia="Arial" w:cs="Arial"/>
          <w:color w:val="000000" w:themeColor="text1"/>
          <w:sz w:val="24"/>
          <w:szCs w:val="24"/>
        </w:rPr>
        <w:t>a reminder about the upcoming Planning Council Training on Friday, May 15</w:t>
      </w:r>
      <w:r w:rsidR="004E180E" w:rsidRPr="004E180E">
        <w:rPr>
          <w:rFonts w:eastAsia="Arial" w:cs="Arial"/>
          <w:color w:val="000000" w:themeColor="text1"/>
          <w:sz w:val="24"/>
          <w:szCs w:val="24"/>
          <w:vertAlign w:val="superscript"/>
        </w:rPr>
        <w:t>th</w:t>
      </w:r>
      <w:r w:rsidR="004E180E">
        <w:rPr>
          <w:rFonts w:eastAsia="Arial" w:cs="Arial"/>
          <w:color w:val="000000" w:themeColor="text1"/>
          <w:sz w:val="24"/>
          <w:szCs w:val="24"/>
        </w:rPr>
        <w:t xml:space="preserve">, 2026. </w:t>
      </w:r>
    </w:p>
    <w:p w14:paraId="4505883E" w14:textId="4FB44A7B" w:rsidR="005C0C67" w:rsidRPr="00D4420F" w:rsidRDefault="00123BA0" w:rsidP="002F666F">
      <w:pPr>
        <w:numPr>
          <w:ilvl w:val="0"/>
          <w:numId w:val="2"/>
        </w:numPr>
        <w:spacing w:after="0" w:line="240" w:lineRule="auto"/>
        <w:rPr>
          <w:rFonts w:eastAsia="Times New Roman" w:cs="Arial"/>
          <w:sz w:val="24"/>
          <w:szCs w:val="24"/>
        </w:rPr>
      </w:pPr>
      <w:r w:rsidRPr="005E7792">
        <w:rPr>
          <w:rFonts w:eastAsia="Times New Roman" w:cs="Arial"/>
          <w:sz w:val="24"/>
          <w:szCs w:val="24"/>
        </w:rPr>
        <w:t xml:space="preserve">The </w:t>
      </w:r>
      <w:r w:rsidR="00BC448F" w:rsidRPr="005E7792">
        <w:rPr>
          <w:rFonts w:eastAsia="Times New Roman" w:cs="Arial"/>
          <w:sz w:val="24"/>
          <w:szCs w:val="24"/>
        </w:rPr>
        <w:t xml:space="preserve">next </w:t>
      </w:r>
      <w:r w:rsidR="00537C9A" w:rsidRPr="005E7792">
        <w:rPr>
          <w:rFonts w:eastAsia="Times New Roman" w:cs="Arial"/>
          <w:sz w:val="24"/>
          <w:szCs w:val="24"/>
        </w:rPr>
        <w:t>Membership &amp; Engagement</w:t>
      </w:r>
      <w:r w:rsidR="001E77A2" w:rsidRPr="005E7792">
        <w:rPr>
          <w:rFonts w:eastAsia="Times New Roman" w:cs="Arial"/>
          <w:sz w:val="24"/>
          <w:szCs w:val="24"/>
        </w:rPr>
        <w:t xml:space="preserve"> Committee meeting will be held on </w:t>
      </w:r>
      <w:r w:rsidR="00D56D38" w:rsidRPr="005E7792">
        <w:rPr>
          <w:rFonts w:eastAsia="Times New Roman" w:cs="Arial"/>
          <w:sz w:val="24"/>
          <w:szCs w:val="24"/>
        </w:rPr>
        <w:t>Tuesday</w:t>
      </w:r>
      <w:r w:rsidR="001E77A2" w:rsidRPr="005E7792">
        <w:rPr>
          <w:rFonts w:eastAsia="Times New Roman" w:cs="Arial"/>
          <w:sz w:val="24"/>
          <w:szCs w:val="24"/>
        </w:rPr>
        <w:t xml:space="preserve">, </w:t>
      </w:r>
      <w:r w:rsidR="00190323">
        <w:rPr>
          <w:rFonts w:eastAsia="Times New Roman" w:cs="Arial"/>
          <w:sz w:val="24"/>
          <w:szCs w:val="24"/>
        </w:rPr>
        <w:t>June 9</w:t>
      </w:r>
      <w:r w:rsidR="00190323" w:rsidRPr="00190323">
        <w:rPr>
          <w:rFonts w:eastAsia="Times New Roman" w:cs="Arial"/>
          <w:sz w:val="24"/>
          <w:szCs w:val="24"/>
          <w:vertAlign w:val="superscript"/>
        </w:rPr>
        <w:t>th</w:t>
      </w:r>
      <w:r w:rsidR="001E77A2" w:rsidRPr="005E7792">
        <w:rPr>
          <w:rFonts w:eastAsia="Times New Roman" w:cs="Arial"/>
          <w:sz w:val="24"/>
          <w:szCs w:val="24"/>
        </w:rPr>
        <w:t xml:space="preserve">, </w:t>
      </w:r>
      <w:r w:rsidR="009159AA" w:rsidRPr="005E7792">
        <w:rPr>
          <w:rFonts w:eastAsia="Times New Roman" w:cs="Arial"/>
          <w:sz w:val="24"/>
          <w:szCs w:val="24"/>
        </w:rPr>
        <w:t>202</w:t>
      </w:r>
      <w:r w:rsidR="0086575F">
        <w:rPr>
          <w:rFonts w:eastAsia="Times New Roman" w:cs="Arial"/>
          <w:sz w:val="24"/>
          <w:szCs w:val="24"/>
        </w:rPr>
        <w:t>6</w:t>
      </w:r>
      <w:r w:rsidR="009159AA" w:rsidRPr="005E7792">
        <w:rPr>
          <w:rFonts w:eastAsia="Times New Roman" w:cs="Arial"/>
          <w:sz w:val="24"/>
          <w:szCs w:val="24"/>
        </w:rPr>
        <w:t>,</w:t>
      </w:r>
      <w:r w:rsidR="001E77A2" w:rsidRPr="005E7792">
        <w:rPr>
          <w:rFonts w:eastAsia="Times New Roman" w:cs="Arial"/>
          <w:sz w:val="24"/>
          <w:szCs w:val="24"/>
        </w:rPr>
        <w:t xml:space="preserve"> at </w:t>
      </w:r>
      <w:r w:rsidR="00537C9A" w:rsidRPr="005E7792">
        <w:rPr>
          <w:rFonts w:eastAsia="Times New Roman" w:cs="Arial"/>
          <w:sz w:val="24"/>
          <w:szCs w:val="24"/>
        </w:rPr>
        <w:t>2:00</w:t>
      </w:r>
      <w:r w:rsidR="009159AA" w:rsidRPr="005E7792">
        <w:rPr>
          <w:rFonts w:eastAsia="Times New Roman" w:cs="Arial"/>
          <w:sz w:val="24"/>
          <w:szCs w:val="24"/>
        </w:rPr>
        <w:t xml:space="preserve"> </w:t>
      </w:r>
      <w:r w:rsidR="00D3616C">
        <w:rPr>
          <w:rFonts w:eastAsia="Times New Roman" w:cs="Arial"/>
          <w:sz w:val="24"/>
          <w:szCs w:val="24"/>
        </w:rPr>
        <w:t>PM</w:t>
      </w:r>
      <w:r w:rsidR="009159AA" w:rsidRPr="005E7792">
        <w:rPr>
          <w:rFonts w:eastAsia="Times New Roman" w:cs="Arial"/>
          <w:sz w:val="24"/>
          <w:szCs w:val="24"/>
        </w:rPr>
        <w:t xml:space="preserve">. </w:t>
      </w:r>
    </w:p>
    <w:p w14:paraId="787D31A1" w14:textId="77777777" w:rsidR="005C0C67" w:rsidRDefault="005C0C67" w:rsidP="002F666F">
      <w:pPr>
        <w:spacing w:after="0" w:line="240" w:lineRule="auto"/>
        <w:rPr>
          <w:rFonts w:eastAsia="Times New Roman" w:cs="Arial"/>
          <w:sz w:val="24"/>
          <w:szCs w:val="24"/>
        </w:rPr>
      </w:pPr>
    </w:p>
    <w:p w14:paraId="01869DE2" w14:textId="77777777" w:rsidR="00992F1B" w:rsidRPr="00EE7A15" w:rsidRDefault="00000000" w:rsidP="00992F1B">
      <w:p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eastAsia="Times New Roman" w:cs="Arial"/>
          <w:sz w:val="24"/>
          <w:szCs w:val="24"/>
        </w:rPr>
        <w:pict w14:anchorId="2906B626">
          <v:rect id="_x0000_i1026" style="width:0;height:1.5pt" o:hrstd="t" o:hr="t" fillcolor="#a0a0a0" stroked="f"/>
        </w:pict>
      </w:r>
    </w:p>
    <w:p w14:paraId="2463A4EB" w14:textId="77777777" w:rsidR="00992F1B" w:rsidRDefault="00992F1B" w:rsidP="00992F1B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1DBA9F98" w14:textId="4D4EB582" w:rsidR="00992F1B" w:rsidRPr="005E7792" w:rsidRDefault="00992F1B" w:rsidP="00992F1B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005E7792">
        <w:rPr>
          <w:rFonts w:cs="Arial"/>
          <w:b/>
          <w:bCs/>
          <w:sz w:val="24"/>
          <w:szCs w:val="24"/>
        </w:rPr>
        <w:lastRenderedPageBreak/>
        <w:t xml:space="preserve">Service Systems Planning &amp; Quality Committee                                         </w:t>
      </w:r>
      <w:r>
        <w:rPr>
          <w:rFonts w:cs="Arial"/>
          <w:b/>
          <w:bCs/>
          <w:sz w:val="24"/>
          <w:szCs w:val="24"/>
        </w:rPr>
        <w:t xml:space="preserve">    </w:t>
      </w:r>
      <w:r>
        <w:rPr>
          <w:rFonts w:cs="Arial"/>
          <w:b/>
          <w:bCs/>
          <w:sz w:val="24"/>
          <w:szCs w:val="24"/>
        </w:rPr>
        <w:tab/>
      </w:r>
      <w:r w:rsidRPr="005E7792">
        <w:rPr>
          <w:rFonts w:cs="Arial"/>
          <w:b/>
          <w:bCs/>
          <w:sz w:val="24"/>
          <w:szCs w:val="24"/>
        </w:rPr>
        <w:t xml:space="preserve">Date: </w:t>
      </w:r>
      <w:r w:rsidR="00105D17">
        <w:rPr>
          <w:rFonts w:cs="Arial"/>
          <w:sz w:val="24"/>
          <w:szCs w:val="24"/>
        </w:rPr>
        <w:t>May 14</w:t>
      </w:r>
      <w:r>
        <w:rPr>
          <w:rFonts w:cs="Arial"/>
          <w:sz w:val="24"/>
          <w:szCs w:val="24"/>
        </w:rPr>
        <w:t>, 2026</w:t>
      </w:r>
    </w:p>
    <w:p w14:paraId="1B894F7E" w14:textId="77777777" w:rsidR="00992F1B" w:rsidRPr="005E7792" w:rsidRDefault="00992F1B" w:rsidP="00992F1B">
      <w:p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b/>
          <w:sz w:val="24"/>
          <w:szCs w:val="24"/>
        </w:rPr>
        <w:tab/>
        <w:t xml:space="preserve">                                                </w:t>
      </w:r>
    </w:p>
    <w:p w14:paraId="7DBB589E" w14:textId="77777777" w:rsidR="00992F1B" w:rsidRPr="005E7792" w:rsidRDefault="00992F1B" w:rsidP="00992F1B">
      <w:p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Committee</w:t>
      </w:r>
      <w:r w:rsidRPr="005E7792">
        <w:rPr>
          <w:rFonts w:cs="Arial"/>
          <w:b/>
          <w:sz w:val="24"/>
          <w:szCs w:val="24"/>
        </w:rPr>
        <w:t xml:space="preserve"> Chair: </w:t>
      </w:r>
      <w:r>
        <w:rPr>
          <w:rFonts w:cs="Arial"/>
          <w:bCs/>
          <w:sz w:val="24"/>
          <w:szCs w:val="24"/>
        </w:rPr>
        <w:t>Paolo Mancini</w:t>
      </w:r>
    </w:p>
    <w:p w14:paraId="1743A4AB" w14:textId="77777777" w:rsidR="00992F1B" w:rsidRPr="005E7792" w:rsidRDefault="00992F1B" w:rsidP="00992F1B">
      <w:p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Committee </w:t>
      </w:r>
      <w:r w:rsidRPr="005E7792">
        <w:rPr>
          <w:rFonts w:cs="Arial"/>
          <w:b/>
          <w:sz w:val="24"/>
          <w:szCs w:val="24"/>
        </w:rPr>
        <w:t>Vice</w:t>
      </w:r>
      <w:r>
        <w:rPr>
          <w:rFonts w:cs="Arial"/>
          <w:b/>
          <w:sz w:val="24"/>
          <w:szCs w:val="24"/>
        </w:rPr>
        <w:t>-</w:t>
      </w:r>
      <w:r w:rsidRPr="005E7792">
        <w:rPr>
          <w:rFonts w:cs="Arial"/>
          <w:b/>
          <w:sz w:val="24"/>
          <w:szCs w:val="24"/>
        </w:rPr>
        <w:t xml:space="preserve">Chair: </w:t>
      </w:r>
      <w:r>
        <w:rPr>
          <w:rFonts w:cs="Arial"/>
          <w:bCs/>
          <w:sz w:val="24"/>
          <w:szCs w:val="24"/>
        </w:rPr>
        <w:t>Jules Smith</w:t>
      </w:r>
    </w:p>
    <w:p w14:paraId="1910E859" w14:textId="77777777" w:rsidR="00992F1B" w:rsidRPr="005E7792" w:rsidRDefault="00992F1B" w:rsidP="00992F1B">
      <w:pPr>
        <w:spacing w:after="0" w:line="240" w:lineRule="auto"/>
        <w:rPr>
          <w:rFonts w:cs="Arial"/>
          <w:b/>
          <w:sz w:val="24"/>
          <w:szCs w:val="24"/>
        </w:rPr>
      </w:pPr>
    </w:p>
    <w:p w14:paraId="38AE68F6" w14:textId="77777777" w:rsidR="00992F1B" w:rsidRPr="005E7792" w:rsidRDefault="00992F1B" w:rsidP="00992F1B">
      <w:pPr>
        <w:spacing w:after="0" w:line="240" w:lineRule="auto"/>
        <w:rPr>
          <w:rFonts w:cs="Arial"/>
          <w:b/>
          <w:sz w:val="24"/>
          <w:szCs w:val="24"/>
        </w:rPr>
      </w:pPr>
      <w:r w:rsidRPr="004967D6">
        <w:rPr>
          <w:rFonts w:cs="Arial"/>
          <w:b/>
          <w:sz w:val="24"/>
          <w:szCs w:val="24"/>
        </w:rPr>
        <w:t>Summary:</w:t>
      </w:r>
    </w:p>
    <w:p w14:paraId="15FD7BEA" w14:textId="77777777" w:rsidR="00992F1B" w:rsidRPr="005E7792" w:rsidRDefault="00992F1B" w:rsidP="00992F1B">
      <w:pPr>
        <w:spacing w:after="0" w:line="240" w:lineRule="auto"/>
        <w:rPr>
          <w:rFonts w:cs="Arial"/>
          <w:b/>
          <w:sz w:val="24"/>
          <w:szCs w:val="24"/>
        </w:rPr>
      </w:pPr>
    </w:p>
    <w:p w14:paraId="2E783F6F" w14:textId="714DCBD3" w:rsidR="00976197" w:rsidRDefault="00976197" w:rsidP="00976197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005E7792">
        <w:rPr>
          <w:rFonts w:cs="Arial"/>
          <w:sz w:val="24"/>
          <w:szCs w:val="24"/>
        </w:rPr>
        <w:t>The committee received an overview of the Part A</w:t>
      </w:r>
      <w:r>
        <w:rPr>
          <w:rFonts w:cs="Arial"/>
          <w:sz w:val="24"/>
          <w:szCs w:val="24"/>
        </w:rPr>
        <w:t>, Part B, and GR</w:t>
      </w:r>
      <w:r w:rsidRPr="005E7792">
        <w:rPr>
          <w:rFonts w:cs="Arial"/>
          <w:sz w:val="24"/>
          <w:szCs w:val="24"/>
        </w:rPr>
        <w:t xml:space="preserve"> Monthly Expenditure report</w:t>
      </w:r>
      <w:r>
        <w:rPr>
          <w:rFonts w:cs="Arial"/>
          <w:sz w:val="24"/>
          <w:szCs w:val="24"/>
        </w:rPr>
        <w:t>s</w:t>
      </w:r>
      <w:r w:rsidR="009A67D0">
        <w:rPr>
          <w:rFonts w:cs="Arial"/>
          <w:sz w:val="24"/>
          <w:szCs w:val="24"/>
        </w:rPr>
        <w:t>, the Part A and Part B Clinical Quality Management (CQM) Report</w:t>
      </w:r>
      <w:r w:rsidR="00AE2F8D">
        <w:rPr>
          <w:rFonts w:cs="Arial"/>
          <w:sz w:val="24"/>
          <w:szCs w:val="24"/>
        </w:rPr>
        <w:t>s, and the Part A close-out report for Fiscal Year 2025-2026.</w:t>
      </w:r>
    </w:p>
    <w:p w14:paraId="3119931C" w14:textId="46C26CF6" w:rsidR="00AE2F8D" w:rsidRDefault="00AE2F8D" w:rsidP="00992F1B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committee reviewed </w:t>
      </w:r>
      <w:r w:rsidR="006A6976">
        <w:rPr>
          <w:rFonts w:cs="Arial"/>
          <w:sz w:val="24"/>
          <w:szCs w:val="24"/>
        </w:rPr>
        <w:t>and provided recommendations to the draft of the 2027-2031 Integrated HIV Prevention and Care Plan for the Orlando Service Area.</w:t>
      </w:r>
    </w:p>
    <w:p w14:paraId="20120FED" w14:textId="77777777" w:rsidR="004E180E" w:rsidRDefault="00992F1B" w:rsidP="00992F1B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committee reviewed and </w:t>
      </w:r>
      <w:r w:rsidR="006A6976">
        <w:rPr>
          <w:rFonts w:cs="Arial"/>
          <w:sz w:val="24"/>
          <w:szCs w:val="24"/>
        </w:rPr>
        <w:t>provided</w:t>
      </w:r>
      <w:r>
        <w:rPr>
          <w:rFonts w:cs="Arial"/>
          <w:sz w:val="24"/>
          <w:szCs w:val="24"/>
        </w:rPr>
        <w:t xml:space="preserve"> recommended updates to the Service Standard for </w:t>
      </w:r>
      <w:r w:rsidR="005448FC">
        <w:rPr>
          <w:rFonts w:eastAsia="Arial" w:cs="Arial"/>
          <w:color w:val="000000" w:themeColor="text1"/>
          <w:sz w:val="24"/>
          <w:szCs w:val="24"/>
        </w:rPr>
        <w:t>Medical Case Management</w:t>
      </w:r>
      <w:r>
        <w:rPr>
          <w:rFonts w:cs="Arial"/>
          <w:sz w:val="24"/>
          <w:szCs w:val="24"/>
        </w:rPr>
        <w:t>.</w:t>
      </w:r>
    </w:p>
    <w:p w14:paraId="3E385B4C" w14:textId="25E4DA9B" w:rsidR="00992F1B" w:rsidRPr="004E180E" w:rsidRDefault="004E180E" w:rsidP="004E180E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>
        <w:rPr>
          <w:rFonts w:eastAsia="Arial" w:cs="Arial"/>
          <w:color w:val="000000" w:themeColor="text1"/>
          <w:sz w:val="24"/>
          <w:szCs w:val="24"/>
        </w:rPr>
        <w:t>The committee received a reminder about the upcoming Planning Council Training on Friday, May 15</w:t>
      </w:r>
      <w:r w:rsidRPr="004E180E">
        <w:rPr>
          <w:rFonts w:eastAsia="Arial" w:cs="Arial"/>
          <w:color w:val="000000" w:themeColor="text1"/>
          <w:sz w:val="24"/>
          <w:szCs w:val="24"/>
          <w:vertAlign w:val="superscript"/>
        </w:rPr>
        <w:t>th</w:t>
      </w:r>
      <w:r>
        <w:rPr>
          <w:rFonts w:eastAsia="Arial" w:cs="Arial"/>
          <w:color w:val="000000" w:themeColor="text1"/>
          <w:sz w:val="24"/>
          <w:szCs w:val="24"/>
        </w:rPr>
        <w:t xml:space="preserve">, 2026. </w:t>
      </w:r>
      <w:r w:rsidR="00992F1B" w:rsidRPr="004E180E">
        <w:rPr>
          <w:rFonts w:cs="Arial"/>
          <w:sz w:val="24"/>
          <w:szCs w:val="24"/>
        </w:rPr>
        <w:t xml:space="preserve"> </w:t>
      </w:r>
    </w:p>
    <w:p w14:paraId="1A41FDA8" w14:textId="25B0D8B1" w:rsidR="00992F1B" w:rsidRPr="005E7792" w:rsidRDefault="00992F1B" w:rsidP="00992F1B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="Arial"/>
          <w:color w:val="000000" w:themeColor="text1"/>
          <w:sz w:val="24"/>
          <w:szCs w:val="24"/>
        </w:rPr>
      </w:pPr>
      <w:r w:rsidRPr="005E7792">
        <w:rPr>
          <w:rFonts w:eastAsia="Arial" w:cs="Arial"/>
          <w:color w:val="000000" w:themeColor="text1"/>
          <w:sz w:val="24"/>
          <w:szCs w:val="24"/>
        </w:rPr>
        <w:t xml:space="preserve">The next Service Systems Planning &amp; Quality Committee meeting will be held on Thursday, </w:t>
      </w:r>
      <w:r w:rsidR="005448FC">
        <w:rPr>
          <w:rFonts w:eastAsia="Arial" w:cs="Arial"/>
          <w:color w:val="000000" w:themeColor="text1"/>
          <w:sz w:val="24"/>
          <w:szCs w:val="24"/>
        </w:rPr>
        <w:t>June 11</w:t>
      </w:r>
      <w:r w:rsidR="005448FC" w:rsidRPr="005448FC">
        <w:rPr>
          <w:rFonts w:eastAsia="Arial" w:cs="Arial"/>
          <w:color w:val="000000" w:themeColor="text1"/>
          <w:sz w:val="24"/>
          <w:szCs w:val="24"/>
          <w:vertAlign w:val="superscript"/>
        </w:rPr>
        <w:t>th</w:t>
      </w:r>
      <w:r>
        <w:rPr>
          <w:rFonts w:eastAsia="Arial" w:cs="Arial"/>
          <w:color w:val="000000" w:themeColor="text1"/>
          <w:sz w:val="24"/>
          <w:szCs w:val="24"/>
        </w:rPr>
        <w:t>, 2026</w:t>
      </w:r>
      <w:r w:rsidRPr="005E7792">
        <w:rPr>
          <w:rFonts w:eastAsia="Arial" w:cs="Arial"/>
          <w:color w:val="000000" w:themeColor="text1"/>
          <w:sz w:val="24"/>
          <w:szCs w:val="24"/>
        </w:rPr>
        <w:t xml:space="preserve">, at </w:t>
      </w:r>
      <w:r>
        <w:rPr>
          <w:rFonts w:eastAsia="Arial" w:cs="Arial"/>
          <w:color w:val="000000" w:themeColor="text1"/>
          <w:sz w:val="24"/>
          <w:szCs w:val="24"/>
        </w:rPr>
        <w:t>1:30 PM</w:t>
      </w:r>
      <w:r w:rsidRPr="005E7792">
        <w:rPr>
          <w:rFonts w:eastAsia="Arial" w:cs="Arial"/>
          <w:color w:val="000000" w:themeColor="text1"/>
          <w:sz w:val="24"/>
          <w:szCs w:val="24"/>
        </w:rPr>
        <w:t>.</w:t>
      </w:r>
    </w:p>
    <w:p w14:paraId="03723B8F" w14:textId="77777777" w:rsidR="002F666F" w:rsidRDefault="002F666F" w:rsidP="002F666F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2403B93A" w14:textId="77777777" w:rsidR="002F666F" w:rsidRPr="002F666F" w:rsidRDefault="002F666F" w:rsidP="002F666F">
      <w:pPr>
        <w:spacing w:line="240" w:lineRule="auto"/>
        <w:rPr>
          <w:rFonts w:eastAsia="Times New Roman" w:cs="Arial"/>
          <w:bCs/>
          <w:sz w:val="24"/>
          <w:szCs w:val="24"/>
        </w:rPr>
      </w:pPr>
    </w:p>
    <w:sectPr w:rsidR="002F666F" w:rsidRPr="002F666F" w:rsidSect="00D034ED">
      <w:headerReference w:type="default" r:id="rId12"/>
      <w:head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C6D57" w14:textId="77777777" w:rsidR="00D904E7" w:rsidRDefault="00D904E7" w:rsidP="00E92EDD">
      <w:pPr>
        <w:spacing w:after="0" w:line="240" w:lineRule="auto"/>
      </w:pPr>
      <w:r>
        <w:separator/>
      </w:r>
    </w:p>
  </w:endnote>
  <w:endnote w:type="continuationSeparator" w:id="0">
    <w:p w14:paraId="7572BC14" w14:textId="77777777" w:rsidR="00D904E7" w:rsidRDefault="00D904E7" w:rsidP="00E92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8E675" w14:textId="77777777" w:rsidR="00D904E7" w:rsidRDefault="00D904E7" w:rsidP="00E92EDD">
      <w:pPr>
        <w:spacing w:after="0" w:line="240" w:lineRule="auto"/>
      </w:pPr>
      <w:r>
        <w:separator/>
      </w:r>
    </w:p>
  </w:footnote>
  <w:footnote w:type="continuationSeparator" w:id="0">
    <w:p w14:paraId="64FD476C" w14:textId="77777777" w:rsidR="00D904E7" w:rsidRDefault="00D904E7" w:rsidP="00E92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CBC08" w14:textId="77777777" w:rsidR="00FB242F" w:rsidRPr="00E92EDD" w:rsidRDefault="00FB242F" w:rsidP="00E92EDD">
    <w:pPr>
      <w:tabs>
        <w:tab w:val="center" w:pos="4320"/>
        <w:tab w:val="right" w:pos="8640"/>
      </w:tabs>
      <w:spacing w:after="0" w:line="240" w:lineRule="auto"/>
      <w:jc w:val="center"/>
      <w:rPr>
        <w:rFonts w:ascii="Tahoma" w:eastAsia="Times New Roman" w:hAnsi="Tahoma" w:cs="Tahoma"/>
        <w:bCs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BF3CA" w14:textId="77777777" w:rsidR="00D034ED" w:rsidRDefault="00D034ED" w:rsidP="00D034ED">
    <w:pPr>
      <w:tabs>
        <w:tab w:val="center" w:pos="4320"/>
        <w:tab w:val="right" w:pos="8640"/>
      </w:tabs>
      <w:spacing w:after="0" w:line="240" w:lineRule="auto"/>
      <w:jc w:val="center"/>
      <w:rPr>
        <w:rFonts w:eastAsia="Times New Roman" w:cs="Arial"/>
        <w:bCs/>
        <w:sz w:val="28"/>
        <w:szCs w:val="28"/>
      </w:rPr>
    </w:pPr>
    <w:r>
      <w:rPr>
        <w:rFonts w:eastAsia="Times New Roman" w:cs="Arial"/>
        <w:bCs/>
        <w:noProof/>
        <w:sz w:val="28"/>
        <w:szCs w:val="28"/>
      </w:rPr>
      <w:drawing>
        <wp:inline distT="0" distB="0" distL="0" distR="0" wp14:anchorId="5612E968" wp14:editId="2E91178B">
          <wp:extent cx="726510" cy="908138"/>
          <wp:effectExtent l="0" t="0" r="0" b="6350"/>
          <wp:docPr id="46193066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1930662" name="Picture 46193066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243" cy="915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B46E03" w14:textId="77777777" w:rsidR="00D034ED" w:rsidRPr="00D034ED" w:rsidRDefault="00D034ED" w:rsidP="00245476">
    <w:pPr>
      <w:tabs>
        <w:tab w:val="center" w:pos="4320"/>
        <w:tab w:val="right" w:pos="8640"/>
      </w:tabs>
      <w:spacing w:after="0" w:line="240" w:lineRule="auto"/>
      <w:jc w:val="center"/>
      <w:rPr>
        <w:rFonts w:eastAsia="Times New Roman" w:cs="Arial"/>
        <w:b/>
        <w:sz w:val="28"/>
        <w:szCs w:val="28"/>
      </w:rPr>
    </w:pPr>
    <w:r w:rsidRPr="00D034ED">
      <w:rPr>
        <w:rFonts w:eastAsia="Times New Roman" w:cs="Arial"/>
        <w:b/>
        <w:sz w:val="28"/>
        <w:szCs w:val="28"/>
      </w:rPr>
      <w:t>Central Florida HIV Planning Council</w:t>
    </w:r>
  </w:p>
  <w:p w14:paraId="3DED5CEE" w14:textId="58A4CFBD" w:rsidR="00D034ED" w:rsidRPr="005E7792" w:rsidRDefault="00D034ED" w:rsidP="00245476">
    <w:pPr>
      <w:tabs>
        <w:tab w:val="center" w:pos="4320"/>
        <w:tab w:val="right" w:pos="8640"/>
      </w:tabs>
      <w:spacing w:after="0" w:line="240" w:lineRule="auto"/>
      <w:jc w:val="center"/>
      <w:rPr>
        <w:rFonts w:eastAsia="Times New Roman" w:cs="Arial"/>
        <w:bCs/>
        <w:sz w:val="28"/>
        <w:szCs w:val="28"/>
      </w:rPr>
    </w:pPr>
    <w:r w:rsidRPr="00D034ED">
      <w:rPr>
        <w:rFonts w:eastAsia="Times New Roman" w:cs="Arial"/>
        <w:b/>
        <w:sz w:val="28"/>
        <w:szCs w:val="28"/>
      </w:rPr>
      <w:t xml:space="preserve">Bridge Report: </w:t>
    </w:r>
    <w:r w:rsidR="002D4C42">
      <w:rPr>
        <w:rFonts w:eastAsia="Times New Roman" w:cs="Arial"/>
        <w:b/>
        <w:sz w:val="28"/>
        <w:szCs w:val="28"/>
      </w:rPr>
      <w:t>May</w:t>
    </w:r>
    <w:r w:rsidRPr="00D034ED">
      <w:rPr>
        <w:rFonts w:eastAsia="Times New Roman" w:cs="Arial"/>
        <w:b/>
        <w:sz w:val="28"/>
        <w:szCs w:val="28"/>
      </w:rPr>
      <w:t xml:space="preserve"> 2026</w:t>
    </w:r>
  </w:p>
  <w:p w14:paraId="5A724184" w14:textId="77777777" w:rsidR="00D034ED" w:rsidRDefault="00D034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E7972"/>
    <w:multiLevelType w:val="hybridMultilevel"/>
    <w:tmpl w:val="CA3C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49C"/>
    <w:multiLevelType w:val="hybridMultilevel"/>
    <w:tmpl w:val="C30E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F2294"/>
    <w:multiLevelType w:val="hybridMultilevel"/>
    <w:tmpl w:val="8048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16F0F"/>
    <w:multiLevelType w:val="hybridMultilevel"/>
    <w:tmpl w:val="A3825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A1916"/>
    <w:multiLevelType w:val="hybridMultilevel"/>
    <w:tmpl w:val="B26C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905C5"/>
    <w:multiLevelType w:val="hybridMultilevel"/>
    <w:tmpl w:val="0F0C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A3CA2"/>
    <w:multiLevelType w:val="hybridMultilevel"/>
    <w:tmpl w:val="BC661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A6BA8"/>
    <w:multiLevelType w:val="hybridMultilevel"/>
    <w:tmpl w:val="9F7E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1249D"/>
    <w:multiLevelType w:val="hybridMultilevel"/>
    <w:tmpl w:val="92F2D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41303"/>
    <w:multiLevelType w:val="hybridMultilevel"/>
    <w:tmpl w:val="157A3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85C3D"/>
    <w:multiLevelType w:val="hybridMultilevel"/>
    <w:tmpl w:val="D244F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75270"/>
    <w:multiLevelType w:val="hybridMultilevel"/>
    <w:tmpl w:val="7EA61B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5F217F"/>
    <w:multiLevelType w:val="hybridMultilevel"/>
    <w:tmpl w:val="90885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45BDC"/>
    <w:multiLevelType w:val="hybridMultilevel"/>
    <w:tmpl w:val="A1526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26B13"/>
    <w:multiLevelType w:val="hybridMultilevel"/>
    <w:tmpl w:val="177C6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A7142"/>
    <w:multiLevelType w:val="hybridMultilevel"/>
    <w:tmpl w:val="65F86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260B2"/>
    <w:multiLevelType w:val="hybridMultilevel"/>
    <w:tmpl w:val="B7222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6028F"/>
    <w:multiLevelType w:val="hybridMultilevel"/>
    <w:tmpl w:val="A444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60080"/>
    <w:multiLevelType w:val="hybridMultilevel"/>
    <w:tmpl w:val="9BCC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A486D"/>
    <w:multiLevelType w:val="hybridMultilevel"/>
    <w:tmpl w:val="706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20D96"/>
    <w:multiLevelType w:val="hybridMultilevel"/>
    <w:tmpl w:val="ED4AAF70"/>
    <w:lvl w:ilvl="0" w:tplc="FB547F0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A73C4"/>
    <w:multiLevelType w:val="hybridMultilevel"/>
    <w:tmpl w:val="F418F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184578"/>
    <w:multiLevelType w:val="hybridMultilevel"/>
    <w:tmpl w:val="8054A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73A9B"/>
    <w:multiLevelType w:val="hybridMultilevel"/>
    <w:tmpl w:val="FCE46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4F1653"/>
    <w:multiLevelType w:val="hybridMultilevel"/>
    <w:tmpl w:val="2ECE0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44615"/>
    <w:multiLevelType w:val="hybridMultilevel"/>
    <w:tmpl w:val="CED4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C300E"/>
    <w:multiLevelType w:val="hybridMultilevel"/>
    <w:tmpl w:val="A0D48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A668A"/>
    <w:multiLevelType w:val="hybridMultilevel"/>
    <w:tmpl w:val="671C349C"/>
    <w:lvl w:ilvl="0" w:tplc="FB547F0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65469"/>
    <w:multiLevelType w:val="hybridMultilevel"/>
    <w:tmpl w:val="ED7C3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25FB"/>
    <w:multiLevelType w:val="hybridMultilevel"/>
    <w:tmpl w:val="70ECAE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A13A72"/>
    <w:multiLevelType w:val="hybridMultilevel"/>
    <w:tmpl w:val="B0C27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C561AB"/>
    <w:multiLevelType w:val="hybridMultilevel"/>
    <w:tmpl w:val="3BCC9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402F4"/>
    <w:multiLevelType w:val="hybridMultilevel"/>
    <w:tmpl w:val="190C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877D65"/>
    <w:multiLevelType w:val="hybridMultilevel"/>
    <w:tmpl w:val="B6BCB8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0143BB"/>
    <w:multiLevelType w:val="hybridMultilevel"/>
    <w:tmpl w:val="81481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60895"/>
    <w:multiLevelType w:val="hybridMultilevel"/>
    <w:tmpl w:val="C79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51946">
    <w:abstractNumId w:val="11"/>
  </w:num>
  <w:num w:numId="2" w16cid:durableId="1657685664">
    <w:abstractNumId w:val="34"/>
  </w:num>
  <w:num w:numId="3" w16cid:durableId="566695617">
    <w:abstractNumId w:val="26"/>
  </w:num>
  <w:num w:numId="4" w16cid:durableId="837892769">
    <w:abstractNumId w:val="23"/>
  </w:num>
  <w:num w:numId="5" w16cid:durableId="1875382118">
    <w:abstractNumId w:val="28"/>
  </w:num>
  <w:num w:numId="6" w16cid:durableId="1594632999">
    <w:abstractNumId w:val="14"/>
  </w:num>
  <w:num w:numId="7" w16cid:durableId="789251508">
    <w:abstractNumId w:val="20"/>
  </w:num>
  <w:num w:numId="8" w16cid:durableId="203949230">
    <w:abstractNumId w:val="29"/>
  </w:num>
  <w:num w:numId="9" w16cid:durableId="635332570">
    <w:abstractNumId w:val="27"/>
  </w:num>
  <w:num w:numId="10" w16cid:durableId="1937863090">
    <w:abstractNumId w:val="12"/>
  </w:num>
  <w:num w:numId="11" w16cid:durableId="326401195">
    <w:abstractNumId w:val="21"/>
  </w:num>
  <w:num w:numId="12" w16cid:durableId="205679374">
    <w:abstractNumId w:val="13"/>
  </w:num>
  <w:num w:numId="13" w16cid:durableId="1327660932">
    <w:abstractNumId w:val="31"/>
  </w:num>
  <w:num w:numId="14" w16cid:durableId="774204206">
    <w:abstractNumId w:val="19"/>
  </w:num>
  <w:num w:numId="15" w16cid:durableId="246615110">
    <w:abstractNumId w:val="33"/>
  </w:num>
  <w:num w:numId="16" w16cid:durableId="421416613">
    <w:abstractNumId w:val="8"/>
  </w:num>
  <w:num w:numId="17" w16cid:durableId="1172842247">
    <w:abstractNumId w:val="18"/>
  </w:num>
  <w:num w:numId="18" w16cid:durableId="1655523421">
    <w:abstractNumId w:val="16"/>
  </w:num>
  <w:num w:numId="19" w16cid:durableId="1746418005">
    <w:abstractNumId w:val="15"/>
  </w:num>
  <w:num w:numId="20" w16cid:durableId="2033845441">
    <w:abstractNumId w:val="1"/>
  </w:num>
  <w:num w:numId="21" w16cid:durableId="1169832868">
    <w:abstractNumId w:val="22"/>
  </w:num>
  <w:num w:numId="22" w16cid:durableId="834228659">
    <w:abstractNumId w:val="2"/>
  </w:num>
  <w:num w:numId="23" w16cid:durableId="1065490815">
    <w:abstractNumId w:val="17"/>
  </w:num>
  <w:num w:numId="24" w16cid:durableId="374549837">
    <w:abstractNumId w:val="4"/>
  </w:num>
  <w:num w:numId="25" w16cid:durableId="1569806780">
    <w:abstractNumId w:val="24"/>
  </w:num>
  <w:num w:numId="26" w16cid:durableId="1867984631">
    <w:abstractNumId w:val="0"/>
  </w:num>
  <w:num w:numId="27" w16cid:durableId="1543438545">
    <w:abstractNumId w:val="3"/>
  </w:num>
  <w:num w:numId="28" w16cid:durableId="1544363723">
    <w:abstractNumId w:val="5"/>
  </w:num>
  <w:num w:numId="29" w16cid:durableId="1069427796">
    <w:abstractNumId w:val="25"/>
  </w:num>
  <w:num w:numId="30" w16cid:durableId="385448346">
    <w:abstractNumId w:val="30"/>
  </w:num>
  <w:num w:numId="31" w16cid:durableId="92866227">
    <w:abstractNumId w:val="9"/>
  </w:num>
  <w:num w:numId="32" w16cid:durableId="1595283276">
    <w:abstractNumId w:val="32"/>
  </w:num>
  <w:num w:numId="33" w16cid:durableId="64303017">
    <w:abstractNumId w:val="10"/>
  </w:num>
  <w:num w:numId="34" w16cid:durableId="82117308">
    <w:abstractNumId w:val="7"/>
  </w:num>
  <w:num w:numId="35" w16cid:durableId="748890627">
    <w:abstractNumId w:val="35"/>
  </w:num>
  <w:num w:numId="36" w16cid:durableId="4148476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tTAytgRiY0tTSyUdpeDU4uLM/DyQApNaAJQwI9IsAAAA"/>
  </w:docVars>
  <w:rsids>
    <w:rsidRoot w:val="00E92EDD"/>
    <w:rsid w:val="0000117F"/>
    <w:rsid w:val="0000248C"/>
    <w:rsid w:val="00003116"/>
    <w:rsid w:val="00004CEE"/>
    <w:rsid w:val="00006B72"/>
    <w:rsid w:val="00006BE6"/>
    <w:rsid w:val="0001284E"/>
    <w:rsid w:val="0001297A"/>
    <w:rsid w:val="00015C05"/>
    <w:rsid w:val="000165A6"/>
    <w:rsid w:val="00016D1A"/>
    <w:rsid w:val="0002009B"/>
    <w:rsid w:val="00020FB7"/>
    <w:rsid w:val="00021D89"/>
    <w:rsid w:val="00021E95"/>
    <w:rsid w:val="00023DF4"/>
    <w:rsid w:val="00025E58"/>
    <w:rsid w:val="00026110"/>
    <w:rsid w:val="00026D3E"/>
    <w:rsid w:val="00026E1E"/>
    <w:rsid w:val="00027D5C"/>
    <w:rsid w:val="000306B8"/>
    <w:rsid w:val="0003371E"/>
    <w:rsid w:val="000339AE"/>
    <w:rsid w:val="000339F6"/>
    <w:rsid w:val="00034BFA"/>
    <w:rsid w:val="000360C5"/>
    <w:rsid w:val="00036B61"/>
    <w:rsid w:val="0003729A"/>
    <w:rsid w:val="000377CB"/>
    <w:rsid w:val="000400E2"/>
    <w:rsid w:val="00040CE7"/>
    <w:rsid w:val="00042246"/>
    <w:rsid w:val="00042FBA"/>
    <w:rsid w:val="000459E3"/>
    <w:rsid w:val="00047124"/>
    <w:rsid w:val="0004731F"/>
    <w:rsid w:val="00050154"/>
    <w:rsid w:val="00050AF4"/>
    <w:rsid w:val="0005199E"/>
    <w:rsid w:val="00051DFF"/>
    <w:rsid w:val="00052585"/>
    <w:rsid w:val="00053693"/>
    <w:rsid w:val="00055D00"/>
    <w:rsid w:val="0005670C"/>
    <w:rsid w:val="0005706C"/>
    <w:rsid w:val="000574A7"/>
    <w:rsid w:val="000579CA"/>
    <w:rsid w:val="00060538"/>
    <w:rsid w:val="00060653"/>
    <w:rsid w:val="00060E95"/>
    <w:rsid w:val="000614AC"/>
    <w:rsid w:val="00061669"/>
    <w:rsid w:val="00064E13"/>
    <w:rsid w:val="000650BD"/>
    <w:rsid w:val="000657EA"/>
    <w:rsid w:val="00065CC9"/>
    <w:rsid w:val="00066E15"/>
    <w:rsid w:val="00074ED5"/>
    <w:rsid w:val="00075FFD"/>
    <w:rsid w:val="00076007"/>
    <w:rsid w:val="000760C2"/>
    <w:rsid w:val="00077B1E"/>
    <w:rsid w:val="000808BB"/>
    <w:rsid w:val="000816FA"/>
    <w:rsid w:val="00082FC2"/>
    <w:rsid w:val="0008489A"/>
    <w:rsid w:val="000850E9"/>
    <w:rsid w:val="0008533A"/>
    <w:rsid w:val="00086791"/>
    <w:rsid w:val="00086C52"/>
    <w:rsid w:val="00087B78"/>
    <w:rsid w:val="000910CE"/>
    <w:rsid w:val="00091D42"/>
    <w:rsid w:val="00092529"/>
    <w:rsid w:val="00094552"/>
    <w:rsid w:val="00095617"/>
    <w:rsid w:val="00097172"/>
    <w:rsid w:val="0009777C"/>
    <w:rsid w:val="00097F31"/>
    <w:rsid w:val="000A0611"/>
    <w:rsid w:val="000A253E"/>
    <w:rsid w:val="000A2B8C"/>
    <w:rsid w:val="000A366F"/>
    <w:rsid w:val="000A3CB1"/>
    <w:rsid w:val="000A5BC3"/>
    <w:rsid w:val="000A66C0"/>
    <w:rsid w:val="000A7602"/>
    <w:rsid w:val="000B0E78"/>
    <w:rsid w:val="000B2814"/>
    <w:rsid w:val="000B31E2"/>
    <w:rsid w:val="000B4206"/>
    <w:rsid w:val="000B487F"/>
    <w:rsid w:val="000B5A66"/>
    <w:rsid w:val="000B6B53"/>
    <w:rsid w:val="000B7AA5"/>
    <w:rsid w:val="000C079C"/>
    <w:rsid w:val="000C294D"/>
    <w:rsid w:val="000C29AB"/>
    <w:rsid w:val="000C4FC5"/>
    <w:rsid w:val="000C54E2"/>
    <w:rsid w:val="000C7491"/>
    <w:rsid w:val="000C74FF"/>
    <w:rsid w:val="000C7EFD"/>
    <w:rsid w:val="000D0442"/>
    <w:rsid w:val="000D04C9"/>
    <w:rsid w:val="000D0F90"/>
    <w:rsid w:val="000D2FE1"/>
    <w:rsid w:val="000D3B61"/>
    <w:rsid w:val="000D4569"/>
    <w:rsid w:val="000D7AE8"/>
    <w:rsid w:val="000D7E63"/>
    <w:rsid w:val="000E0984"/>
    <w:rsid w:val="000E0E9B"/>
    <w:rsid w:val="000E1354"/>
    <w:rsid w:val="000E18C8"/>
    <w:rsid w:val="000E1B92"/>
    <w:rsid w:val="000E1BA6"/>
    <w:rsid w:val="000E3B5D"/>
    <w:rsid w:val="000E3F50"/>
    <w:rsid w:val="000E4A18"/>
    <w:rsid w:val="000E4DB9"/>
    <w:rsid w:val="000E51B9"/>
    <w:rsid w:val="000E5B29"/>
    <w:rsid w:val="000E5BD4"/>
    <w:rsid w:val="000F02FE"/>
    <w:rsid w:val="000F3928"/>
    <w:rsid w:val="000F3D11"/>
    <w:rsid w:val="000F61A3"/>
    <w:rsid w:val="000F7F42"/>
    <w:rsid w:val="00101A4B"/>
    <w:rsid w:val="001048A6"/>
    <w:rsid w:val="001058EB"/>
    <w:rsid w:val="00105999"/>
    <w:rsid w:val="00105D17"/>
    <w:rsid w:val="001073F0"/>
    <w:rsid w:val="0010768B"/>
    <w:rsid w:val="001077D9"/>
    <w:rsid w:val="001079C6"/>
    <w:rsid w:val="00110F3B"/>
    <w:rsid w:val="001111E8"/>
    <w:rsid w:val="00111FD7"/>
    <w:rsid w:val="00115C0D"/>
    <w:rsid w:val="00115ECE"/>
    <w:rsid w:val="0011663C"/>
    <w:rsid w:val="00116C39"/>
    <w:rsid w:val="00116D4E"/>
    <w:rsid w:val="00117F00"/>
    <w:rsid w:val="001204C1"/>
    <w:rsid w:val="00121424"/>
    <w:rsid w:val="001215F2"/>
    <w:rsid w:val="00122C67"/>
    <w:rsid w:val="00123BA0"/>
    <w:rsid w:val="00126539"/>
    <w:rsid w:val="00126897"/>
    <w:rsid w:val="00126B3C"/>
    <w:rsid w:val="00127808"/>
    <w:rsid w:val="00127C0C"/>
    <w:rsid w:val="0013095B"/>
    <w:rsid w:val="00131C09"/>
    <w:rsid w:val="0013245A"/>
    <w:rsid w:val="0013382C"/>
    <w:rsid w:val="001340F2"/>
    <w:rsid w:val="0013425D"/>
    <w:rsid w:val="00134A03"/>
    <w:rsid w:val="00134F4F"/>
    <w:rsid w:val="00135122"/>
    <w:rsid w:val="00135350"/>
    <w:rsid w:val="001379CC"/>
    <w:rsid w:val="00137DEF"/>
    <w:rsid w:val="0014055B"/>
    <w:rsid w:val="0014061A"/>
    <w:rsid w:val="00140C7C"/>
    <w:rsid w:val="001424E9"/>
    <w:rsid w:val="001444EF"/>
    <w:rsid w:val="0014704E"/>
    <w:rsid w:val="00147671"/>
    <w:rsid w:val="00150296"/>
    <w:rsid w:val="00150910"/>
    <w:rsid w:val="001510E3"/>
    <w:rsid w:val="0015666C"/>
    <w:rsid w:val="00156A04"/>
    <w:rsid w:val="00156EA2"/>
    <w:rsid w:val="00157590"/>
    <w:rsid w:val="0015773D"/>
    <w:rsid w:val="001613EF"/>
    <w:rsid w:val="00164FD1"/>
    <w:rsid w:val="0016573E"/>
    <w:rsid w:val="00167C66"/>
    <w:rsid w:val="001700D1"/>
    <w:rsid w:val="00171578"/>
    <w:rsid w:val="00174BD0"/>
    <w:rsid w:val="00174F54"/>
    <w:rsid w:val="001754F8"/>
    <w:rsid w:val="0017672A"/>
    <w:rsid w:val="001779DC"/>
    <w:rsid w:val="00177BD8"/>
    <w:rsid w:val="00180802"/>
    <w:rsid w:val="001808D6"/>
    <w:rsid w:val="00180BF7"/>
    <w:rsid w:val="00180FDD"/>
    <w:rsid w:val="00181A9F"/>
    <w:rsid w:val="0018218D"/>
    <w:rsid w:val="001839A0"/>
    <w:rsid w:val="00183CF1"/>
    <w:rsid w:val="00183DAA"/>
    <w:rsid w:val="001849C5"/>
    <w:rsid w:val="00184A06"/>
    <w:rsid w:val="00184C5D"/>
    <w:rsid w:val="00185438"/>
    <w:rsid w:val="00185832"/>
    <w:rsid w:val="00186AF3"/>
    <w:rsid w:val="00190323"/>
    <w:rsid w:val="0019053D"/>
    <w:rsid w:val="00190BC5"/>
    <w:rsid w:val="001920F1"/>
    <w:rsid w:val="00192214"/>
    <w:rsid w:val="00192B1D"/>
    <w:rsid w:val="00192BF9"/>
    <w:rsid w:val="00192FCB"/>
    <w:rsid w:val="00193D24"/>
    <w:rsid w:val="00195705"/>
    <w:rsid w:val="00195C4F"/>
    <w:rsid w:val="00196445"/>
    <w:rsid w:val="0019696C"/>
    <w:rsid w:val="0019724D"/>
    <w:rsid w:val="00197F51"/>
    <w:rsid w:val="001A3519"/>
    <w:rsid w:val="001A51FC"/>
    <w:rsid w:val="001A586C"/>
    <w:rsid w:val="001B15AF"/>
    <w:rsid w:val="001B1C6A"/>
    <w:rsid w:val="001B37C9"/>
    <w:rsid w:val="001B4D24"/>
    <w:rsid w:val="001B7C3A"/>
    <w:rsid w:val="001B7E3B"/>
    <w:rsid w:val="001C212D"/>
    <w:rsid w:val="001C244B"/>
    <w:rsid w:val="001C46A6"/>
    <w:rsid w:val="001C642B"/>
    <w:rsid w:val="001C66CD"/>
    <w:rsid w:val="001C7021"/>
    <w:rsid w:val="001D1014"/>
    <w:rsid w:val="001D1C7F"/>
    <w:rsid w:val="001D34EE"/>
    <w:rsid w:val="001D434C"/>
    <w:rsid w:val="001D61AA"/>
    <w:rsid w:val="001D63BF"/>
    <w:rsid w:val="001D7398"/>
    <w:rsid w:val="001D74F9"/>
    <w:rsid w:val="001D7EC6"/>
    <w:rsid w:val="001E0D79"/>
    <w:rsid w:val="001E1973"/>
    <w:rsid w:val="001E2CB1"/>
    <w:rsid w:val="001E5F09"/>
    <w:rsid w:val="001E655B"/>
    <w:rsid w:val="001E77A2"/>
    <w:rsid w:val="001E7CDC"/>
    <w:rsid w:val="001E7D36"/>
    <w:rsid w:val="001F0DBF"/>
    <w:rsid w:val="001F0F38"/>
    <w:rsid w:val="001F44DE"/>
    <w:rsid w:val="001F57E6"/>
    <w:rsid w:val="001F67DE"/>
    <w:rsid w:val="001F6B99"/>
    <w:rsid w:val="001F78AA"/>
    <w:rsid w:val="001F7C35"/>
    <w:rsid w:val="002016D4"/>
    <w:rsid w:val="00201D22"/>
    <w:rsid w:val="00203050"/>
    <w:rsid w:val="00203204"/>
    <w:rsid w:val="002039A2"/>
    <w:rsid w:val="002047A1"/>
    <w:rsid w:val="0020676F"/>
    <w:rsid w:val="00206E13"/>
    <w:rsid w:val="00207F1C"/>
    <w:rsid w:val="00210FA7"/>
    <w:rsid w:val="002115F0"/>
    <w:rsid w:val="00211F61"/>
    <w:rsid w:val="00212610"/>
    <w:rsid w:val="002129F5"/>
    <w:rsid w:val="00212EC6"/>
    <w:rsid w:val="00214347"/>
    <w:rsid w:val="00217088"/>
    <w:rsid w:val="0022037E"/>
    <w:rsid w:val="00220CE5"/>
    <w:rsid w:val="00220DA3"/>
    <w:rsid w:val="0022199F"/>
    <w:rsid w:val="00222DD4"/>
    <w:rsid w:val="00224498"/>
    <w:rsid w:val="002264D1"/>
    <w:rsid w:val="00227116"/>
    <w:rsid w:val="0022734F"/>
    <w:rsid w:val="0022777F"/>
    <w:rsid w:val="002277DF"/>
    <w:rsid w:val="00230793"/>
    <w:rsid w:val="00231555"/>
    <w:rsid w:val="002338AB"/>
    <w:rsid w:val="00233A6D"/>
    <w:rsid w:val="00236534"/>
    <w:rsid w:val="002365E1"/>
    <w:rsid w:val="00236FAF"/>
    <w:rsid w:val="0024212D"/>
    <w:rsid w:val="0024281D"/>
    <w:rsid w:val="00243039"/>
    <w:rsid w:val="00243D4F"/>
    <w:rsid w:val="002449CA"/>
    <w:rsid w:val="0024530F"/>
    <w:rsid w:val="00245465"/>
    <w:rsid w:val="00245476"/>
    <w:rsid w:val="00245515"/>
    <w:rsid w:val="0024565C"/>
    <w:rsid w:val="00245F9E"/>
    <w:rsid w:val="002460B1"/>
    <w:rsid w:val="00246EB6"/>
    <w:rsid w:val="00250872"/>
    <w:rsid w:val="00250D96"/>
    <w:rsid w:val="00250FA5"/>
    <w:rsid w:val="00252001"/>
    <w:rsid w:val="00253DD1"/>
    <w:rsid w:val="00255858"/>
    <w:rsid w:val="002564A9"/>
    <w:rsid w:val="002566E3"/>
    <w:rsid w:val="00260DA1"/>
    <w:rsid w:val="0026235E"/>
    <w:rsid w:val="00262A31"/>
    <w:rsid w:val="00262D5D"/>
    <w:rsid w:val="00262E97"/>
    <w:rsid w:val="00265AEA"/>
    <w:rsid w:val="00265D14"/>
    <w:rsid w:val="00267020"/>
    <w:rsid w:val="0026703A"/>
    <w:rsid w:val="002671DE"/>
    <w:rsid w:val="00267223"/>
    <w:rsid w:val="00267D0B"/>
    <w:rsid w:val="00271EAD"/>
    <w:rsid w:val="00273D56"/>
    <w:rsid w:val="0027549E"/>
    <w:rsid w:val="00275F75"/>
    <w:rsid w:val="00276AEB"/>
    <w:rsid w:val="002779D6"/>
    <w:rsid w:val="00280CE3"/>
    <w:rsid w:val="0028247C"/>
    <w:rsid w:val="00282A96"/>
    <w:rsid w:val="00282EA2"/>
    <w:rsid w:val="002834E2"/>
    <w:rsid w:val="00283A97"/>
    <w:rsid w:val="00283D0E"/>
    <w:rsid w:val="0028413B"/>
    <w:rsid w:val="00284F2B"/>
    <w:rsid w:val="00286667"/>
    <w:rsid w:val="002873A4"/>
    <w:rsid w:val="002874D3"/>
    <w:rsid w:val="0029101A"/>
    <w:rsid w:val="00292348"/>
    <w:rsid w:val="00292431"/>
    <w:rsid w:val="002925FF"/>
    <w:rsid w:val="002940A7"/>
    <w:rsid w:val="00294527"/>
    <w:rsid w:val="002959D5"/>
    <w:rsid w:val="00295B40"/>
    <w:rsid w:val="00295CDE"/>
    <w:rsid w:val="002A168D"/>
    <w:rsid w:val="002A333A"/>
    <w:rsid w:val="002A3588"/>
    <w:rsid w:val="002A4B4F"/>
    <w:rsid w:val="002A5557"/>
    <w:rsid w:val="002A6467"/>
    <w:rsid w:val="002B0190"/>
    <w:rsid w:val="002B192C"/>
    <w:rsid w:val="002B2483"/>
    <w:rsid w:val="002B2F2C"/>
    <w:rsid w:val="002B37B8"/>
    <w:rsid w:val="002B3CDE"/>
    <w:rsid w:val="002B44AF"/>
    <w:rsid w:val="002B5E4B"/>
    <w:rsid w:val="002C0589"/>
    <w:rsid w:val="002C0DA7"/>
    <w:rsid w:val="002C1FC2"/>
    <w:rsid w:val="002C258A"/>
    <w:rsid w:val="002C2B04"/>
    <w:rsid w:val="002C2BF0"/>
    <w:rsid w:val="002C2FEF"/>
    <w:rsid w:val="002C55E3"/>
    <w:rsid w:val="002C66B7"/>
    <w:rsid w:val="002C7768"/>
    <w:rsid w:val="002C7DBD"/>
    <w:rsid w:val="002D007E"/>
    <w:rsid w:val="002D190A"/>
    <w:rsid w:val="002D2207"/>
    <w:rsid w:val="002D3371"/>
    <w:rsid w:val="002D33DD"/>
    <w:rsid w:val="002D3CD0"/>
    <w:rsid w:val="002D4C42"/>
    <w:rsid w:val="002D6290"/>
    <w:rsid w:val="002E183A"/>
    <w:rsid w:val="002E18AD"/>
    <w:rsid w:val="002E2E6C"/>
    <w:rsid w:val="002E5780"/>
    <w:rsid w:val="002E7703"/>
    <w:rsid w:val="002F05A2"/>
    <w:rsid w:val="002F0C63"/>
    <w:rsid w:val="002F176A"/>
    <w:rsid w:val="002F18E2"/>
    <w:rsid w:val="002F4EEA"/>
    <w:rsid w:val="002F666F"/>
    <w:rsid w:val="002F73BA"/>
    <w:rsid w:val="00300DBA"/>
    <w:rsid w:val="0030186F"/>
    <w:rsid w:val="003022CD"/>
    <w:rsid w:val="00303162"/>
    <w:rsid w:val="00304712"/>
    <w:rsid w:val="0030627B"/>
    <w:rsid w:val="0030733A"/>
    <w:rsid w:val="00307CFD"/>
    <w:rsid w:val="0031089D"/>
    <w:rsid w:val="00310DD8"/>
    <w:rsid w:val="0031214D"/>
    <w:rsid w:val="00312776"/>
    <w:rsid w:val="00312BC7"/>
    <w:rsid w:val="0031334E"/>
    <w:rsid w:val="003133E4"/>
    <w:rsid w:val="00314285"/>
    <w:rsid w:val="00316DD2"/>
    <w:rsid w:val="00317697"/>
    <w:rsid w:val="00321E54"/>
    <w:rsid w:val="00324BA9"/>
    <w:rsid w:val="00324DED"/>
    <w:rsid w:val="003262B6"/>
    <w:rsid w:val="003266BF"/>
    <w:rsid w:val="00326A67"/>
    <w:rsid w:val="00326EE7"/>
    <w:rsid w:val="003271FA"/>
    <w:rsid w:val="00327A85"/>
    <w:rsid w:val="00327D0B"/>
    <w:rsid w:val="00327ECB"/>
    <w:rsid w:val="003307FE"/>
    <w:rsid w:val="00330AB7"/>
    <w:rsid w:val="00331361"/>
    <w:rsid w:val="003328CE"/>
    <w:rsid w:val="003359B5"/>
    <w:rsid w:val="00335B40"/>
    <w:rsid w:val="00336AF0"/>
    <w:rsid w:val="00337228"/>
    <w:rsid w:val="003373AD"/>
    <w:rsid w:val="00340BF4"/>
    <w:rsid w:val="003434FF"/>
    <w:rsid w:val="00350519"/>
    <w:rsid w:val="003506D1"/>
    <w:rsid w:val="00350E95"/>
    <w:rsid w:val="00351CAF"/>
    <w:rsid w:val="003543FA"/>
    <w:rsid w:val="003560C6"/>
    <w:rsid w:val="00356A2A"/>
    <w:rsid w:val="0035725C"/>
    <w:rsid w:val="00357BBA"/>
    <w:rsid w:val="0036074B"/>
    <w:rsid w:val="00360F8A"/>
    <w:rsid w:val="003617AA"/>
    <w:rsid w:val="00361F00"/>
    <w:rsid w:val="003648C7"/>
    <w:rsid w:val="00364BE9"/>
    <w:rsid w:val="003652DA"/>
    <w:rsid w:val="00366EDE"/>
    <w:rsid w:val="00367301"/>
    <w:rsid w:val="003732DE"/>
    <w:rsid w:val="0037385A"/>
    <w:rsid w:val="00373F33"/>
    <w:rsid w:val="0037444D"/>
    <w:rsid w:val="00375408"/>
    <w:rsid w:val="00377894"/>
    <w:rsid w:val="00377C46"/>
    <w:rsid w:val="00377D5A"/>
    <w:rsid w:val="00377FE5"/>
    <w:rsid w:val="003800C7"/>
    <w:rsid w:val="00380236"/>
    <w:rsid w:val="00380612"/>
    <w:rsid w:val="003813CB"/>
    <w:rsid w:val="00383CEF"/>
    <w:rsid w:val="00385CB9"/>
    <w:rsid w:val="00385D09"/>
    <w:rsid w:val="003868B6"/>
    <w:rsid w:val="0038729F"/>
    <w:rsid w:val="00390284"/>
    <w:rsid w:val="00390496"/>
    <w:rsid w:val="00391681"/>
    <w:rsid w:val="00391BD2"/>
    <w:rsid w:val="003929BE"/>
    <w:rsid w:val="00392FD6"/>
    <w:rsid w:val="003930F2"/>
    <w:rsid w:val="0039396E"/>
    <w:rsid w:val="00397554"/>
    <w:rsid w:val="003A10AA"/>
    <w:rsid w:val="003A1855"/>
    <w:rsid w:val="003A2AB8"/>
    <w:rsid w:val="003A2B04"/>
    <w:rsid w:val="003A2FE3"/>
    <w:rsid w:val="003A459E"/>
    <w:rsid w:val="003A4BAC"/>
    <w:rsid w:val="003A647E"/>
    <w:rsid w:val="003A6B8A"/>
    <w:rsid w:val="003A7CFC"/>
    <w:rsid w:val="003B1530"/>
    <w:rsid w:val="003B19A1"/>
    <w:rsid w:val="003B236D"/>
    <w:rsid w:val="003B4BBB"/>
    <w:rsid w:val="003B4EA4"/>
    <w:rsid w:val="003B5653"/>
    <w:rsid w:val="003B5A89"/>
    <w:rsid w:val="003B6750"/>
    <w:rsid w:val="003C0DDB"/>
    <w:rsid w:val="003C1A01"/>
    <w:rsid w:val="003C2A6E"/>
    <w:rsid w:val="003C2C55"/>
    <w:rsid w:val="003C4BB2"/>
    <w:rsid w:val="003C6E63"/>
    <w:rsid w:val="003C73C6"/>
    <w:rsid w:val="003D0AD3"/>
    <w:rsid w:val="003D4230"/>
    <w:rsid w:val="003D5B83"/>
    <w:rsid w:val="003D6FE6"/>
    <w:rsid w:val="003D70C6"/>
    <w:rsid w:val="003D720D"/>
    <w:rsid w:val="003E150E"/>
    <w:rsid w:val="003E3839"/>
    <w:rsid w:val="003E39C0"/>
    <w:rsid w:val="003E46C2"/>
    <w:rsid w:val="003E4829"/>
    <w:rsid w:val="003E57F3"/>
    <w:rsid w:val="003E595F"/>
    <w:rsid w:val="003E6263"/>
    <w:rsid w:val="003E6776"/>
    <w:rsid w:val="003E67B9"/>
    <w:rsid w:val="003E6CFE"/>
    <w:rsid w:val="003E7426"/>
    <w:rsid w:val="003F2F1B"/>
    <w:rsid w:val="003F33D7"/>
    <w:rsid w:val="003F4AC2"/>
    <w:rsid w:val="003F53F9"/>
    <w:rsid w:val="003F7167"/>
    <w:rsid w:val="004008EF"/>
    <w:rsid w:val="00401D1B"/>
    <w:rsid w:val="00403668"/>
    <w:rsid w:val="004046A4"/>
    <w:rsid w:val="00405436"/>
    <w:rsid w:val="0040563B"/>
    <w:rsid w:val="00405FBE"/>
    <w:rsid w:val="00406112"/>
    <w:rsid w:val="00407797"/>
    <w:rsid w:val="00407990"/>
    <w:rsid w:val="004104D6"/>
    <w:rsid w:val="00410520"/>
    <w:rsid w:val="00413246"/>
    <w:rsid w:val="00416281"/>
    <w:rsid w:val="00420426"/>
    <w:rsid w:val="00420A06"/>
    <w:rsid w:val="004231F6"/>
    <w:rsid w:val="0042403E"/>
    <w:rsid w:val="00425724"/>
    <w:rsid w:val="004272A7"/>
    <w:rsid w:val="00430A71"/>
    <w:rsid w:val="00430DE0"/>
    <w:rsid w:val="00431998"/>
    <w:rsid w:val="00431D8A"/>
    <w:rsid w:val="00432100"/>
    <w:rsid w:val="00432B9F"/>
    <w:rsid w:val="00432E4D"/>
    <w:rsid w:val="00436770"/>
    <w:rsid w:val="004413FE"/>
    <w:rsid w:val="00442AAA"/>
    <w:rsid w:val="00442D31"/>
    <w:rsid w:val="00443597"/>
    <w:rsid w:val="004440FE"/>
    <w:rsid w:val="00444BE8"/>
    <w:rsid w:val="00446594"/>
    <w:rsid w:val="0044733C"/>
    <w:rsid w:val="004477F8"/>
    <w:rsid w:val="004504A0"/>
    <w:rsid w:val="00451ECC"/>
    <w:rsid w:val="00452364"/>
    <w:rsid w:val="00452554"/>
    <w:rsid w:val="004525C9"/>
    <w:rsid w:val="00453157"/>
    <w:rsid w:val="00455A97"/>
    <w:rsid w:val="00455CB0"/>
    <w:rsid w:val="00456EBC"/>
    <w:rsid w:val="00457337"/>
    <w:rsid w:val="00461EC6"/>
    <w:rsid w:val="00462E0F"/>
    <w:rsid w:val="004643CD"/>
    <w:rsid w:val="00466CA9"/>
    <w:rsid w:val="00467189"/>
    <w:rsid w:val="00467516"/>
    <w:rsid w:val="004677A2"/>
    <w:rsid w:val="00470134"/>
    <w:rsid w:val="00471906"/>
    <w:rsid w:val="00474856"/>
    <w:rsid w:val="0047590D"/>
    <w:rsid w:val="00475A00"/>
    <w:rsid w:val="00475E67"/>
    <w:rsid w:val="00477E17"/>
    <w:rsid w:val="00477E62"/>
    <w:rsid w:val="004809EF"/>
    <w:rsid w:val="00480E59"/>
    <w:rsid w:val="00482FEE"/>
    <w:rsid w:val="004830A9"/>
    <w:rsid w:val="00483C06"/>
    <w:rsid w:val="00484D23"/>
    <w:rsid w:val="004860C5"/>
    <w:rsid w:val="00486394"/>
    <w:rsid w:val="0048753B"/>
    <w:rsid w:val="004879FA"/>
    <w:rsid w:val="00490DDF"/>
    <w:rsid w:val="004928AB"/>
    <w:rsid w:val="00492D5D"/>
    <w:rsid w:val="00493525"/>
    <w:rsid w:val="00494801"/>
    <w:rsid w:val="00494BA3"/>
    <w:rsid w:val="00494ECA"/>
    <w:rsid w:val="00495B6B"/>
    <w:rsid w:val="004967D6"/>
    <w:rsid w:val="00496AAB"/>
    <w:rsid w:val="00497432"/>
    <w:rsid w:val="00497D7B"/>
    <w:rsid w:val="004A0BA6"/>
    <w:rsid w:val="004A2ED7"/>
    <w:rsid w:val="004A374E"/>
    <w:rsid w:val="004A5E95"/>
    <w:rsid w:val="004A697E"/>
    <w:rsid w:val="004A7EB1"/>
    <w:rsid w:val="004B00E9"/>
    <w:rsid w:val="004B1CFC"/>
    <w:rsid w:val="004B21C3"/>
    <w:rsid w:val="004B2456"/>
    <w:rsid w:val="004B26FD"/>
    <w:rsid w:val="004B29EE"/>
    <w:rsid w:val="004B3B04"/>
    <w:rsid w:val="004B3C04"/>
    <w:rsid w:val="004B4FEB"/>
    <w:rsid w:val="004B62B4"/>
    <w:rsid w:val="004B6991"/>
    <w:rsid w:val="004C5102"/>
    <w:rsid w:val="004C5AA2"/>
    <w:rsid w:val="004C63FD"/>
    <w:rsid w:val="004C6C59"/>
    <w:rsid w:val="004C6E49"/>
    <w:rsid w:val="004C716C"/>
    <w:rsid w:val="004D0318"/>
    <w:rsid w:val="004D1B20"/>
    <w:rsid w:val="004D32A0"/>
    <w:rsid w:val="004D3399"/>
    <w:rsid w:val="004D496C"/>
    <w:rsid w:val="004D5579"/>
    <w:rsid w:val="004D6A7B"/>
    <w:rsid w:val="004E160F"/>
    <w:rsid w:val="004E180E"/>
    <w:rsid w:val="004E1B15"/>
    <w:rsid w:val="004E3A79"/>
    <w:rsid w:val="004E527E"/>
    <w:rsid w:val="004E67C4"/>
    <w:rsid w:val="004E6949"/>
    <w:rsid w:val="004E730F"/>
    <w:rsid w:val="004E79DF"/>
    <w:rsid w:val="004E7A9C"/>
    <w:rsid w:val="004E7B2F"/>
    <w:rsid w:val="004F0CAA"/>
    <w:rsid w:val="004F0D20"/>
    <w:rsid w:val="004F0FD6"/>
    <w:rsid w:val="004F1B13"/>
    <w:rsid w:val="004F21C0"/>
    <w:rsid w:val="004F406D"/>
    <w:rsid w:val="004F49B9"/>
    <w:rsid w:val="004F6F7A"/>
    <w:rsid w:val="005003FB"/>
    <w:rsid w:val="00502DDA"/>
    <w:rsid w:val="005038FB"/>
    <w:rsid w:val="00505C55"/>
    <w:rsid w:val="005073A4"/>
    <w:rsid w:val="00512002"/>
    <w:rsid w:val="00512BA8"/>
    <w:rsid w:val="00513397"/>
    <w:rsid w:val="00514AEC"/>
    <w:rsid w:val="00515323"/>
    <w:rsid w:val="0051587B"/>
    <w:rsid w:val="005174A9"/>
    <w:rsid w:val="00517AD4"/>
    <w:rsid w:val="00520D9B"/>
    <w:rsid w:val="005217FA"/>
    <w:rsid w:val="0052229C"/>
    <w:rsid w:val="00522591"/>
    <w:rsid w:val="005236C3"/>
    <w:rsid w:val="005237DF"/>
    <w:rsid w:val="00524DE4"/>
    <w:rsid w:val="00524F35"/>
    <w:rsid w:val="00526EDB"/>
    <w:rsid w:val="0052713D"/>
    <w:rsid w:val="00527DEE"/>
    <w:rsid w:val="00530FBE"/>
    <w:rsid w:val="005321C4"/>
    <w:rsid w:val="00533702"/>
    <w:rsid w:val="00533798"/>
    <w:rsid w:val="00533E20"/>
    <w:rsid w:val="00536477"/>
    <w:rsid w:val="00536517"/>
    <w:rsid w:val="005367D6"/>
    <w:rsid w:val="005375A8"/>
    <w:rsid w:val="0053787C"/>
    <w:rsid w:val="00537B4A"/>
    <w:rsid w:val="00537C9A"/>
    <w:rsid w:val="00537E6A"/>
    <w:rsid w:val="0054016B"/>
    <w:rsid w:val="005402ED"/>
    <w:rsid w:val="0054197B"/>
    <w:rsid w:val="00541DF6"/>
    <w:rsid w:val="00541F75"/>
    <w:rsid w:val="00542C4F"/>
    <w:rsid w:val="00543980"/>
    <w:rsid w:val="00543F5D"/>
    <w:rsid w:val="00544486"/>
    <w:rsid w:val="005448FC"/>
    <w:rsid w:val="00544B17"/>
    <w:rsid w:val="0054607A"/>
    <w:rsid w:val="00546558"/>
    <w:rsid w:val="0054715C"/>
    <w:rsid w:val="005471D1"/>
    <w:rsid w:val="005471E0"/>
    <w:rsid w:val="00547323"/>
    <w:rsid w:val="00547793"/>
    <w:rsid w:val="005477D4"/>
    <w:rsid w:val="005508B9"/>
    <w:rsid w:val="005528B8"/>
    <w:rsid w:val="00554CB5"/>
    <w:rsid w:val="00554E43"/>
    <w:rsid w:val="005557B4"/>
    <w:rsid w:val="005558AC"/>
    <w:rsid w:val="00556F02"/>
    <w:rsid w:val="00557971"/>
    <w:rsid w:val="00557D08"/>
    <w:rsid w:val="00561707"/>
    <w:rsid w:val="005636E5"/>
    <w:rsid w:val="005640AB"/>
    <w:rsid w:val="00564371"/>
    <w:rsid w:val="0056474F"/>
    <w:rsid w:val="005648AD"/>
    <w:rsid w:val="00565D7C"/>
    <w:rsid w:val="0056608D"/>
    <w:rsid w:val="00567C55"/>
    <w:rsid w:val="00570072"/>
    <w:rsid w:val="00573521"/>
    <w:rsid w:val="00573A17"/>
    <w:rsid w:val="00574F07"/>
    <w:rsid w:val="00575835"/>
    <w:rsid w:val="00577CC3"/>
    <w:rsid w:val="00581014"/>
    <w:rsid w:val="0058166A"/>
    <w:rsid w:val="00581B4B"/>
    <w:rsid w:val="00582222"/>
    <w:rsid w:val="005824A5"/>
    <w:rsid w:val="0058310B"/>
    <w:rsid w:val="0058352F"/>
    <w:rsid w:val="005838E6"/>
    <w:rsid w:val="00583B0E"/>
    <w:rsid w:val="0058543D"/>
    <w:rsid w:val="0058555D"/>
    <w:rsid w:val="00585C3C"/>
    <w:rsid w:val="0058678F"/>
    <w:rsid w:val="00590C01"/>
    <w:rsid w:val="00594769"/>
    <w:rsid w:val="0059496E"/>
    <w:rsid w:val="00594B4A"/>
    <w:rsid w:val="005958D9"/>
    <w:rsid w:val="00596BE8"/>
    <w:rsid w:val="0059784D"/>
    <w:rsid w:val="005A4134"/>
    <w:rsid w:val="005A42AE"/>
    <w:rsid w:val="005A483F"/>
    <w:rsid w:val="005A51D6"/>
    <w:rsid w:val="005B01E7"/>
    <w:rsid w:val="005B0BEA"/>
    <w:rsid w:val="005B1076"/>
    <w:rsid w:val="005B3870"/>
    <w:rsid w:val="005B519A"/>
    <w:rsid w:val="005B5B6E"/>
    <w:rsid w:val="005B615E"/>
    <w:rsid w:val="005B77E1"/>
    <w:rsid w:val="005B7E8F"/>
    <w:rsid w:val="005C01F6"/>
    <w:rsid w:val="005C038A"/>
    <w:rsid w:val="005C04D7"/>
    <w:rsid w:val="005C0C67"/>
    <w:rsid w:val="005C18A9"/>
    <w:rsid w:val="005C1F35"/>
    <w:rsid w:val="005C2C78"/>
    <w:rsid w:val="005C3030"/>
    <w:rsid w:val="005C3484"/>
    <w:rsid w:val="005C45EC"/>
    <w:rsid w:val="005C6A16"/>
    <w:rsid w:val="005C7CB0"/>
    <w:rsid w:val="005D06B1"/>
    <w:rsid w:val="005D12CB"/>
    <w:rsid w:val="005D1E15"/>
    <w:rsid w:val="005D2382"/>
    <w:rsid w:val="005D34B7"/>
    <w:rsid w:val="005D3572"/>
    <w:rsid w:val="005D3F21"/>
    <w:rsid w:val="005D46C9"/>
    <w:rsid w:val="005D767B"/>
    <w:rsid w:val="005D7A1B"/>
    <w:rsid w:val="005E1919"/>
    <w:rsid w:val="005E2EE1"/>
    <w:rsid w:val="005E3A71"/>
    <w:rsid w:val="005E429A"/>
    <w:rsid w:val="005E4FE4"/>
    <w:rsid w:val="005E6052"/>
    <w:rsid w:val="005E63B5"/>
    <w:rsid w:val="005E6757"/>
    <w:rsid w:val="005E7792"/>
    <w:rsid w:val="005F255D"/>
    <w:rsid w:val="005F3838"/>
    <w:rsid w:val="005F454F"/>
    <w:rsid w:val="005F4945"/>
    <w:rsid w:val="005F7B62"/>
    <w:rsid w:val="005F7FC0"/>
    <w:rsid w:val="00602266"/>
    <w:rsid w:val="00603C14"/>
    <w:rsid w:val="006041D1"/>
    <w:rsid w:val="00605EE8"/>
    <w:rsid w:val="006107CD"/>
    <w:rsid w:val="00612F02"/>
    <w:rsid w:val="00613A0B"/>
    <w:rsid w:val="00615643"/>
    <w:rsid w:val="0061642D"/>
    <w:rsid w:val="00616948"/>
    <w:rsid w:val="00620764"/>
    <w:rsid w:val="00620D2D"/>
    <w:rsid w:val="0062183A"/>
    <w:rsid w:val="00621863"/>
    <w:rsid w:val="00625BD3"/>
    <w:rsid w:val="00625E84"/>
    <w:rsid w:val="00626E9B"/>
    <w:rsid w:val="006303DB"/>
    <w:rsid w:val="00630E10"/>
    <w:rsid w:val="00631EE7"/>
    <w:rsid w:val="006326B9"/>
    <w:rsid w:val="00633C5E"/>
    <w:rsid w:val="006351E8"/>
    <w:rsid w:val="00635A33"/>
    <w:rsid w:val="00635D27"/>
    <w:rsid w:val="00636E2E"/>
    <w:rsid w:val="00642955"/>
    <w:rsid w:val="0064326B"/>
    <w:rsid w:val="00644627"/>
    <w:rsid w:val="00644658"/>
    <w:rsid w:val="0064530C"/>
    <w:rsid w:val="0064751B"/>
    <w:rsid w:val="00650738"/>
    <w:rsid w:val="00650CA9"/>
    <w:rsid w:val="00651164"/>
    <w:rsid w:val="00652BC0"/>
    <w:rsid w:val="00652CBD"/>
    <w:rsid w:val="00653AE1"/>
    <w:rsid w:val="00661586"/>
    <w:rsid w:val="00661E16"/>
    <w:rsid w:val="00662AA1"/>
    <w:rsid w:val="00662BB0"/>
    <w:rsid w:val="006632B6"/>
    <w:rsid w:val="00663657"/>
    <w:rsid w:val="00663D3C"/>
    <w:rsid w:val="00666FC9"/>
    <w:rsid w:val="00667B30"/>
    <w:rsid w:val="00671096"/>
    <w:rsid w:val="00671884"/>
    <w:rsid w:val="00671D1E"/>
    <w:rsid w:val="006724A1"/>
    <w:rsid w:val="006733BC"/>
    <w:rsid w:val="00675ED5"/>
    <w:rsid w:val="006771E7"/>
    <w:rsid w:val="006771FC"/>
    <w:rsid w:val="006800EB"/>
    <w:rsid w:val="00680C84"/>
    <w:rsid w:val="006813C9"/>
    <w:rsid w:val="006816B3"/>
    <w:rsid w:val="006839BC"/>
    <w:rsid w:val="0068735E"/>
    <w:rsid w:val="006874D3"/>
    <w:rsid w:val="00687AB4"/>
    <w:rsid w:val="00687E0B"/>
    <w:rsid w:val="006915D3"/>
    <w:rsid w:val="00693878"/>
    <w:rsid w:val="0069668D"/>
    <w:rsid w:val="00696A25"/>
    <w:rsid w:val="00696B6F"/>
    <w:rsid w:val="006971F7"/>
    <w:rsid w:val="00697D87"/>
    <w:rsid w:val="006A31F6"/>
    <w:rsid w:val="006A4320"/>
    <w:rsid w:val="006A46D0"/>
    <w:rsid w:val="006A5760"/>
    <w:rsid w:val="006A6976"/>
    <w:rsid w:val="006A7C91"/>
    <w:rsid w:val="006A7ECB"/>
    <w:rsid w:val="006B1966"/>
    <w:rsid w:val="006B1B89"/>
    <w:rsid w:val="006B23B2"/>
    <w:rsid w:val="006B2B56"/>
    <w:rsid w:val="006B3D50"/>
    <w:rsid w:val="006B4EA7"/>
    <w:rsid w:val="006B4EE4"/>
    <w:rsid w:val="006B5F83"/>
    <w:rsid w:val="006B6393"/>
    <w:rsid w:val="006B789A"/>
    <w:rsid w:val="006C0614"/>
    <w:rsid w:val="006C117C"/>
    <w:rsid w:val="006C1793"/>
    <w:rsid w:val="006C1D2E"/>
    <w:rsid w:val="006C1F96"/>
    <w:rsid w:val="006C2103"/>
    <w:rsid w:val="006C2B71"/>
    <w:rsid w:val="006C3C08"/>
    <w:rsid w:val="006C596E"/>
    <w:rsid w:val="006C6309"/>
    <w:rsid w:val="006C6510"/>
    <w:rsid w:val="006C7290"/>
    <w:rsid w:val="006D0238"/>
    <w:rsid w:val="006D1749"/>
    <w:rsid w:val="006D2B61"/>
    <w:rsid w:val="006D3C06"/>
    <w:rsid w:val="006D3E6A"/>
    <w:rsid w:val="006D6931"/>
    <w:rsid w:val="006E0BDB"/>
    <w:rsid w:val="006E11EB"/>
    <w:rsid w:val="006E2C97"/>
    <w:rsid w:val="006E43BE"/>
    <w:rsid w:val="006E4565"/>
    <w:rsid w:val="006E6844"/>
    <w:rsid w:val="006E6E07"/>
    <w:rsid w:val="006E7188"/>
    <w:rsid w:val="006E723A"/>
    <w:rsid w:val="006E72B0"/>
    <w:rsid w:val="006F4583"/>
    <w:rsid w:val="006F50D4"/>
    <w:rsid w:val="006F6A85"/>
    <w:rsid w:val="006F6C50"/>
    <w:rsid w:val="006F6EB8"/>
    <w:rsid w:val="007003DE"/>
    <w:rsid w:val="0070411C"/>
    <w:rsid w:val="00704321"/>
    <w:rsid w:val="007062DA"/>
    <w:rsid w:val="00710BD0"/>
    <w:rsid w:val="0071225E"/>
    <w:rsid w:val="00713C6E"/>
    <w:rsid w:val="00714F65"/>
    <w:rsid w:val="007151D7"/>
    <w:rsid w:val="00716A59"/>
    <w:rsid w:val="00716AA6"/>
    <w:rsid w:val="007234F6"/>
    <w:rsid w:val="00724482"/>
    <w:rsid w:val="0072454C"/>
    <w:rsid w:val="00724FAF"/>
    <w:rsid w:val="0072516C"/>
    <w:rsid w:val="007261AD"/>
    <w:rsid w:val="00735F42"/>
    <w:rsid w:val="007362B5"/>
    <w:rsid w:val="007368E9"/>
    <w:rsid w:val="00737182"/>
    <w:rsid w:val="007376E7"/>
    <w:rsid w:val="00737B3E"/>
    <w:rsid w:val="00740A99"/>
    <w:rsid w:val="007426E3"/>
    <w:rsid w:val="00742BE9"/>
    <w:rsid w:val="0074554B"/>
    <w:rsid w:val="007474CC"/>
    <w:rsid w:val="00751695"/>
    <w:rsid w:val="00752364"/>
    <w:rsid w:val="007534BA"/>
    <w:rsid w:val="007537E1"/>
    <w:rsid w:val="007544F2"/>
    <w:rsid w:val="0075617E"/>
    <w:rsid w:val="00756873"/>
    <w:rsid w:val="00761477"/>
    <w:rsid w:val="0076176A"/>
    <w:rsid w:val="0076195E"/>
    <w:rsid w:val="00761F47"/>
    <w:rsid w:val="0076540E"/>
    <w:rsid w:val="0076692C"/>
    <w:rsid w:val="0077021F"/>
    <w:rsid w:val="0077051A"/>
    <w:rsid w:val="00771DD3"/>
    <w:rsid w:val="0077425B"/>
    <w:rsid w:val="00776389"/>
    <w:rsid w:val="0078009A"/>
    <w:rsid w:val="00781080"/>
    <w:rsid w:val="0078128B"/>
    <w:rsid w:val="00784EA1"/>
    <w:rsid w:val="0078579D"/>
    <w:rsid w:val="00785B04"/>
    <w:rsid w:val="00786A43"/>
    <w:rsid w:val="00790D42"/>
    <w:rsid w:val="00791033"/>
    <w:rsid w:val="00791EB7"/>
    <w:rsid w:val="007922AE"/>
    <w:rsid w:val="00792571"/>
    <w:rsid w:val="00794A75"/>
    <w:rsid w:val="00797EA4"/>
    <w:rsid w:val="007A1311"/>
    <w:rsid w:val="007A5BF7"/>
    <w:rsid w:val="007A6566"/>
    <w:rsid w:val="007A7DFC"/>
    <w:rsid w:val="007B0E74"/>
    <w:rsid w:val="007B0EF3"/>
    <w:rsid w:val="007B34F4"/>
    <w:rsid w:val="007B4190"/>
    <w:rsid w:val="007B4905"/>
    <w:rsid w:val="007B4A4C"/>
    <w:rsid w:val="007B5392"/>
    <w:rsid w:val="007B5997"/>
    <w:rsid w:val="007B64B3"/>
    <w:rsid w:val="007B68A2"/>
    <w:rsid w:val="007C04E0"/>
    <w:rsid w:val="007C101B"/>
    <w:rsid w:val="007C1598"/>
    <w:rsid w:val="007C2909"/>
    <w:rsid w:val="007C313C"/>
    <w:rsid w:val="007C391A"/>
    <w:rsid w:val="007C48F5"/>
    <w:rsid w:val="007C4BAA"/>
    <w:rsid w:val="007C5E6E"/>
    <w:rsid w:val="007C73E9"/>
    <w:rsid w:val="007D1638"/>
    <w:rsid w:val="007D24AC"/>
    <w:rsid w:val="007D27CF"/>
    <w:rsid w:val="007D543A"/>
    <w:rsid w:val="007D5755"/>
    <w:rsid w:val="007D6FA9"/>
    <w:rsid w:val="007D7EFB"/>
    <w:rsid w:val="007E0A6E"/>
    <w:rsid w:val="007E1F8C"/>
    <w:rsid w:val="007E2FDA"/>
    <w:rsid w:val="007E3139"/>
    <w:rsid w:val="007E3A1D"/>
    <w:rsid w:val="007E3E9A"/>
    <w:rsid w:val="007E3F76"/>
    <w:rsid w:val="007E4BE5"/>
    <w:rsid w:val="007E5933"/>
    <w:rsid w:val="007E59BA"/>
    <w:rsid w:val="007E6546"/>
    <w:rsid w:val="007E6A54"/>
    <w:rsid w:val="007E73A5"/>
    <w:rsid w:val="007F033A"/>
    <w:rsid w:val="007F1186"/>
    <w:rsid w:val="007F224D"/>
    <w:rsid w:val="007F514C"/>
    <w:rsid w:val="007F6403"/>
    <w:rsid w:val="007F7EB7"/>
    <w:rsid w:val="00800F72"/>
    <w:rsid w:val="00801917"/>
    <w:rsid w:val="00803E0F"/>
    <w:rsid w:val="00804E69"/>
    <w:rsid w:val="0080791B"/>
    <w:rsid w:val="008111D8"/>
    <w:rsid w:val="00814B77"/>
    <w:rsid w:val="00817BD2"/>
    <w:rsid w:val="00821221"/>
    <w:rsid w:val="00821DB0"/>
    <w:rsid w:val="00822127"/>
    <w:rsid w:val="0082444E"/>
    <w:rsid w:val="00825918"/>
    <w:rsid w:val="008308D0"/>
    <w:rsid w:val="00830BB4"/>
    <w:rsid w:val="00831101"/>
    <w:rsid w:val="008335B6"/>
    <w:rsid w:val="008341E4"/>
    <w:rsid w:val="00835539"/>
    <w:rsid w:val="008362AC"/>
    <w:rsid w:val="0083689F"/>
    <w:rsid w:val="0083694C"/>
    <w:rsid w:val="00836EC2"/>
    <w:rsid w:val="00837AD7"/>
    <w:rsid w:val="0084055C"/>
    <w:rsid w:val="00840B13"/>
    <w:rsid w:val="0084124A"/>
    <w:rsid w:val="008413D1"/>
    <w:rsid w:val="00842735"/>
    <w:rsid w:val="00842D7B"/>
    <w:rsid w:val="00843E33"/>
    <w:rsid w:val="00843E95"/>
    <w:rsid w:val="00844323"/>
    <w:rsid w:val="00844B6B"/>
    <w:rsid w:val="00844C12"/>
    <w:rsid w:val="00844E92"/>
    <w:rsid w:val="00845042"/>
    <w:rsid w:val="00846AB3"/>
    <w:rsid w:val="00847207"/>
    <w:rsid w:val="0084762B"/>
    <w:rsid w:val="00850159"/>
    <w:rsid w:val="008530D7"/>
    <w:rsid w:val="00854368"/>
    <w:rsid w:val="008549B4"/>
    <w:rsid w:val="00854CEE"/>
    <w:rsid w:val="00854D69"/>
    <w:rsid w:val="00854EB9"/>
    <w:rsid w:val="00854FB1"/>
    <w:rsid w:val="00855744"/>
    <w:rsid w:val="00860AAE"/>
    <w:rsid w:val="008613AB"/>
    <w:rsid w:val="00861ADB"/>
    <w:rsid w:val="008635AA"/>
    <w:rsid w:val="0086407D"/>
    <w:rsid w:val="00865417"/>
    <w:rsid w:val="0086575F"/>
    <w:rsid w:val="00865D28"/>
    <w:rsid w:val="00867C50"/>
    <w:rsid w:val="00867F01"/>
    <w:rsid w:val="0087002C"/>
    <w:rsid w:val="00872DAE"/>
    <w:rsid w:val="00873403"/>
    <w:rsid w:val="00880EE3"/>
    <w:rsid w:val="00882E31"/>
    <w:rsid w:val="008859D2"/>
    <w:rsid w:val="00885B74"/>
    <w:rsid w:val="0088635A"/>
    <w:rsid w:val="00886BD8"/>
    <w:rsid w:val="00887F36"/>
    <w:rsid w:val="00891918"/>
    <w:rsid w:val="0089326F"/>
    <w:rsid w:val="00894BC9"/>
    <w:rsid w:val="0089536A"/>
    <w:rsid w:val="00896BF6"/>
    <w:rsid w:val="00897D7D"/>
    <w:rsid w:val="008A106C"/>
    <w:rsid w:val="008A16D9"/>
    <w:rsid w:val="008A207F"/>
    <w:rsid w:val="008A337A"/>
    <w:rsid w:val="008A4A1C"/>
    <w:rsid w:val="008A5287"/>
    <w:rsid w:val="008A700C"/>
    <w:rsid w:val="008B04CE"/>
    <w:rsid w:val="008B0B02"/>
    <w:rsid w:val="008B217D"/>
    <w:rsid w:val="008B21AB"/>
    <w:rsid w:val="008B29C7"/>
    <w:rsid w:val="008B31B9"/>
    <w:rsid w:val="008B3733"/>
    <w:rsid w:val="008B4332"/>
    <w:rsid w:val="008B5CF6"/>
    <w:rsid w:val="008C1222"/>
    <w:rsid w:val="008C23EC"/>
    <w:rsid w:val="008C2C54"/>
    <w:rsid w:val="008C5021"/>
    <w:rsid w:val="008C5DE0"/>
    <w:rsid w:val="008C6096"/>
    <w:rsid w:val="008C738D"/>
    <w:rsid w:val="008D0917"/>
    <w:rsid w:val="008D1694"/>
    <w:rsid w:val="008D1707"/>
    <w:rsid w:val="008D2D10"/>
    <w:rsid w:val="008D3F68"/>
    <w:rsid w:val="008D42BF"/>
    <w:rsid w:val="008D47B9"/>
    <w:rsid w:val="008D5EF6"/>
    <w:rsid w:val="008D625A"/>
    <w:rsid w:val="008D67A6"/>
    <w:rsid w:val="008E0E94"/>
    <w:rsid w:val="008E1481"/>
    <w:rsid w:val="008E26BB"/>
    <w:rsid w:val="008E4CB3"/>
    <w:rsid w:val="008E4DD4"/>
    <w:rsid w:val="008E520A"/>
    <w:rsid w:val="008E52A7"/>
    <w:rsid w:val="008E667D"/>
    <w:rsid w:val="008E7987"/>
    <w:rsid w:val="008F14E6"/>
    <w:rsid w:val="008F6B2F"/>
    <w:rsid w:val="00900C2F"/>
    <w:rsid w:val="0090135D"/>
    <w:rsid w:val="00901B20"/>
    <w:rsid w:val="00901CEB"/>
    <w:rsid w:val="00901DA2"/>
    <w:rsid w:val="009024A1"/>
    <w:rsid w:val="00902F63"/>
    <w:rsid w:val="00903191"/>
    <w:rsid w:val="00904C60"/>
    <w:rsid w:val="0090724C"/>
    <w:rsid w:val="00907776"/>
    <w:rsid w:val="009105CE"/>
    <w:rsid w:val="00910C02"/>
    <w:rsid w:val="00911D1F"/>
    <w:rsid w:val="00913805"/>
    <w:rsid w:val="00914E43"/>
    <w:rsid w:val="009159AA"/>
    <w:rsid w:val="00916221"/>
    <w:rsid w:val="00916CC8"/>
    <w:rsid w:val="00920644"/>
    <w:rsid w:val="00920722"/>
    <w:rsid w:val="00920B2F"/>
    <w:rsid w:val="00921A45"/>
    <w:rsid w:val="009230B2"/>
    <w:rsid w:val="00926F36"/>
    <w:rsid w:val="00930832"/>
    <w:rsid w:val="00931DF7"/>
    <w:rsid w:val="00932755"/>
    <w:rsid w:val="00934595"/>
    <w:rsid w:val="00936361"/>
    <w:rsid w:val="009366E8"/>
    <w:rsid w:val="00937322"/>
    <w:rsid w:val="00940418"/>
    <w:rsid w:val="00940F63"/>
    <w:rsid w:val="009417B6"/>
    <w:rsid w:val="009419C6"/>
    <w:rsid w:val="00941AC7"/>
    <w:rsid w:val="00942097"/>
    <w:rsid w:val="00942513"/>
    <w:rsid w:val="00942C27"/>
    <w:rsid w:val="00942CBD"/>
    <w:rsid w:val="00942D1E"/>
    <w:rsid w:val="00942E4A"/>
    <w:rsid w:val="00942E4C"/>
    <w:rsid w:val="009443EA"/>
    <w:rsid w:val="00944449"/>
    <w:rsid w:val="009449DF"/>
    <w:rsid w:val="00944D39"/>
    <w:rsid w:val="00944DE3"/>
    <w:rsid w:val="009456CE"/>
    <w:rsid w:val="00945A31"/>
    <w:rsid w:val="00945BAB"/>
    <w:rsid w:val="009465C6"/>
    <w:rsid w:val="009472E7"/>
    <w:rsid w:val="00950928"/>
    <w:rsid w:val="0095425D"/>
    <w:rsid w:val="00955F48"/>
    <w:rsid w:val="00956610"/>
    <w:rsid w:val="0095687D"/>
    <w:rsid w:val="00956DA2"/>
    <w:rsid w:val="00957066"/>
    <w:rsid w:val="009574CD"/>
    <w:rsid w:val="009612C6"/>
    <w:rsid w:val="00962A43"/>
    <w:rsid w:val="00964ED1"/>
    <w:rsid w:val="009656E2"/>
    <w:rsid w:val="00966356"/>
    <w:rsid w:val="00966AD6"/>
    <w:rsid w:val="009679AC"/>
    <w:rsid w:val="00971D42"/>
    <w:rsid w:val="00972763"/>
    <w:rsid w:val="00972B90"/>
    <w:rsid w:val="009732AC"/>
    <w:rsid w:val="00973DD2"/>
    <w:rsid w:val="00974AA9"/>
    <w:rsid w:val="00974ACF"/>
    <w:rsid w:val="00976197"/>
    <w:rsid w:val="009774DB"/>
    <w:rsid w:val="00977719"/>
    <w:rsid w:val="009825D1"/>
    <w:rsid w:val="00982EF5"/>
    <w:rsid w:val="009832C8"/>
    <w:rsid w:val="009834DA"/>
    <w:rsid w:val="00985FEE"/>
    <w:rsid w:val="009861BE"/>
    <w:rsid w:val="00986848"/>
    <w:rsid w:val="00987CA5"/>
    <w:rsid w:val="00990486"/>
    <w:rsid w:val="0099156F"/>
    <w:rsid w:val="00992A7B"/>
    <w:rsid w:val="00992F1B"/>
    <w:rsid w:val="00994E18"/>
    <w:rsid w:val="00994E1A"/>
    <w:rsid w:val="00996871"/>
    <w:rsid w:val="0099792C"/>
    <w:rsid w:val="009A046A"/>
    <w:rsid w:val="009A0AD4"/>
    <w:rsid w:val="009A1C06"/>
    <w:rsid w:val="009A30B3"/>
    <w:rsid w:val="009A3EE4"/>
    <w:rsid w:val="009A41F4"/>
    <w:rsid w:val="009A4C21"/>
    <w:rsid w:val="009A67D0"/>
    <w:rsid w:val="009A6D9D"/>
    <w:rsid w:val="009B12B4"/>
    <w:rsid w:val="009B1C75"/>
    <w:rsid w:val="009B20D8"/>
    <w:rsid w:val="009B2F30"/>
    <w:rsid w:val="009B3810"/>
    <w:rsid w:val="009B3D74"/>
    <w:rsid w:val="009B4186"/>
    <w:rsid w:val="009B5355"/>
    <w:rsid w:val="009B5CB8"/>
    <w:rsid w:val="009B73F2"/>
    <w:rsid w:val="009B7692"/>
    <w:rsid w:val="009C0B58"/>
    <w:rsid w:val="009C7FC0"/>
    <w:rsid w:val="009D2758"/>
    <w:rsid w:val="009D4C47"/>
    <w:rsid w:val="009D4DB5"/>
    <w:rsid w:val="009D58AB"/>
    <w:rsid w:val="009D5C7C"/>
    <w:rsid w:val="009D6692"/>
    <w:rsid w:val="009D693B"/>
    <w:rsid w:val="009E2EBD"/>
    <w:rsid w:val="009E3A12"/>
    <w:rsid w:val="009E3C70"/>
    <w:rsid w:val="009E3ED0"/>
    <w:rsid w:val="009E551B"/>
    <w:rsid w:val="009E7E61"/>
    <w:rsid w:val="009F06A2"/>
    <w:rsid w:val="009F1678"/>
    <w:rsid w:val="009F3466"/>
    <w:rsid w:val="009F5223"/>
    <w:rsid w:val="009F6334"/>
    <w:rsid w:val="009F68AA"/>
    <w:rsid w:val="009F7552"/>
    <w:rsid w:val="009F7884"/>
    <w:rsid w:val="00A00D75"/>
    <w:rsid w:val="00A02C16"/>
    <w:rsid w:val="00A02FE6"/>
    <w:rsid w:val="00A04A06"/>
    <w:rsid w:val="00A10081"/>
    <w:rsid w:val="00A11651"/>
    <w:rsid w:val="00A12877"/>
    <w:rsid w:val="00A12FB3"/>
    <w:rsid w:val="00A136A5"/>
    <w:rsid w:val="00A16F4D"/>
    <w:rsid w:val="00A2237D"/>
    <w:rsid w:val="00A23546"/>
    <w:rsid w:val="00A239D5"/>
    <w:rsid w:val="00A2501D"/>
    <w:rsid w:val="00A261BF"/>
    <w:rsid w:val="00A278E1"/>
    <w:rsid w:val="00A27916"/>
    <w:rsid w:val="00A31266"/>
    <w:rsid w:val="00A321D0"/>
    <w:rsid w:val="00A327A1"/>
    <w:rsid w:val="00A32B35"/>
    <w:rsid w:val="00A34AFC"/>
    <w:rsid w:val="00A34C4D"/>
    <w:rsid w:val="00A351D0"/>
    <w:rsid w:val="00A357C6"/>
    <w:rsid w:val="00A3697D"/>
    <w:rsid w:val="00A37E2E"/>
    <w:rsid w:val="00A4006E"/>
    <w:rsid w:val="00A406B1"/>
    <w:rsid w:val="00A40DCD"/>
    <w:rsid w:val="00A41693"/>
    <w:rsid w:val="00A418B4"/>
    <w:rsid w:val="00A44290"/>
    <w:rsid w:val="00A455E9"/>
    <w:rsid w:val="00A4674F"/>
    <w:rsid w:val="00A4686C"/>
    <w:rsid w:val="00A517C2"/>
    <w:rsid w:val="00A5275B"/>
    <w:rsid w:val="00A538AB"/>
    <w:rsid w:val="00A559C5"/>
    <w:rsid w:val="00A56870"/>
    <w:rsid w:val="00A574BB"/>
    <w:rsid w:val="00A61421"/>
    <w:rsid w:val="00A61AC9"/>
    <w:rsid w:val="00A61CA4"/>
    <w:rsid w:val="00A62474"/>
    <w:rsid w:val="00A66D4E"/>
    <w:rsid w:val="00A67404"/>
    <w:rsid w:val="00A67410"/>
    <w:rsid w:val="00A7210B"/>
    <w:rsid w:val="00A72A74"/>
    <w:rsid w:val="00A73D1E"/>
    <w:rsid w:val="00A73E14"/>
    <w:rsid w:val="00A7560E"/>
    <w:rsid w:val="00A7571A"/>
    <w:rsid w:val="00A772B8"/>
    <w:rsid w:val="00A8091C"/>
    <w:rsid w:val="00A80FBC"/>
    <w:rsid w:val="00A820A3"/>
    <w:rsid w:val="00A8363B"/>
    <w:rsid w:val="00A84FE5"/>
    <w:rsid w:val="00A8508C"/>
    <w:rsid w:val="00A856E7"/>
    <w:rsid w:val="00A861DF"/>
    <w:rsid w:val="00A864A9"/>
    <w:rsid w:val="00A8709F"/>
    <w:rsid w:val="00A91FAA"/>
    <w:rsid w:val="00A928C8"/>
    <w:rsid w:val="00A92914"/>
    <w:rsid w:val="00A9292A"/>
    <w:rsid w:val="00A92A4C"/>
    <w:rsid w:val="00A92E21"/>
    <w:rsid w:val="00A94583"/>
    <w:rsid w:val="00A95524"/>
    <w:rsid w:val="00A96A86"/>
    <w:rsid w:val="00A976DC"/>
    <w:rsid w:val="00AA1049"/>
    <w:rsid w:val="00AA16A5"/>
    <w:rsid w:val="00AA1986"/>
    <w:rsid w:val="00AA24C1"/>
    <w:rsid w:val="00AA5E2F"/>
    <w:rsid w:val="00AA73E7"/>
    <w:rsid w:val="00AB2001"/>
    <w:rsid w:val="00AB3112"/>
    <w:rsid w:val="00AB354A"/>
    <w:rsid w:val="00AB562D"/>
    <w:rsid w:val="00AB6143"/>
    <w:rsid w:val="00AB6ABA"/>
    <w:rsid w:val="00AB77AF"/>
    <w:rsid w:val="00AC0AAC"/>
    <w:rsid w:val="00AC2A5B"/>
    <w:rsid w:val="00AC4957"/>
    <w:rsid w:val="00AC6B9F"/>
    <w:rsid w:val="00AC7A25"/>
    <w:rsid w:val="00AD0969"/>
    <w:rsid w:val="00AD13CB"/>
    <w:rsid w:val="00AD3D83"/>
    <w:rsid w:val="00AD523D"/>
    <w:rsid w:val="00AD5CDB"/>
    <w:rsid w:val="00AD6AB2"/>
    <w:rsid w:val="00AD6C22"/>
    <w:rsid w:val="00AD7EA5"/>
    <w:rsid w:val="00AE203E"/>
    <w:rsid w:val="00AE2BE6"/>
    <w:rsid w:val="00AE2F8D"/>
    <w:rsid w:val="00AE3FD0"/>
    <w:rsid w:val="00AE5B3A"/>
    <w:rsid w:val="00AF139A"/>
    <w:rsid w:val="00AF13CB"/>
    <w:rsid w:val="00AF1CDA"/>
    <w:rsid w:val="00AF3099"/>
    <w:rsid w:val="00AF450A"/>
    <w:rsid w:val="00AF590A"/>
    <w:rsid w:val="00AF695F"/>
    <w:rsid w:val="00AF6A82"/>
    <w:rsid w:val="00B006F0"/>
    <w:rsid w:val="00B00F35"/>
    <w:rsid w:val="00B025CB"/>
    <w:rsid w:val="00B03153"/>
    <w:rsid w:val="00B03AD7"/>
    <w:rsid w:val="00B0565B"/>
    <w:rsid w:val="00B071C6"/>
    <w:rsid w:val="00B0781D"/>
    <w:rsid w:val="00B07C89"/>
    <w:rsid w:val="00B116DD"/>
    <w:rsid w:val="00B12816"/>
    <w:rsid w:val="00B137BA"/>
    <w:rsid w:val="00B151BC"/>
    <w:rsid w:val="00B172A0"/>
    <w:rsid w:val="00B17BB5"/>
    <w:rsid w:val="00B2040E"/>
    <w:rsid w:val="00B222A3"/>
    <w:rsid w:val="00B2581F"/>
    <w:rsid w:val="00B27CC6"/>
    <w:rsid w:val="00B31EAC"/>
    <w:rsid w:val="00B33075"/>
    <w:rsid w:val="00B33670"/>
    <w:rsid w:val="00B3459C"/>
    <w:rsid w:val="00B40E3E"/>
    <w:rsid w:val="00B429C8"/>
    <w:rsid w:val="00B43812"/>
    <w:rsid w:val="00B439DF"/>
    <w:rsid w:val="00B44C39"/>
    <w:rsid w:val="00B45841"/>
    <w:rsid w:val="00B46488"/>
    <w:rsid w:val="00B46542"/>
    <w:rsid w:val="00B477B3"/>
    <w:rsid w:val="00B505B7"/>
    <w:rsid w:val="00B50CC0"/>
    <w:rsid w:val="00B5167B"/>
    <w:rsid w:val="00B51AA3"/>
    <w:rsid w:val="00B535BB"/>
    <w:rsid w:val="00B545D8"/>
    <w:rsid w:val="00B55127"/>
    <w:rsid w:val="00B55581"/>
    <w:rsid w:val="00B555A2"/>
    <w:rsid w:val="00B555AC"/>
    <w:rsid w:val="00B56738"/>
    <w:rsid w:val="00B57481"/>
    <w:rsid w:val="00B57E2D"/>
    <w:rsid w:val="00B6064A"/>
    <w:rsid w:val="00B61079"/>
    <w:rsid w:val="00B61D29"/>
    <w:rsid w:val="00B62698"/>
    <w:rsid w:val="00B632B0"/>
    <w:rsid w:val="00B633CA"/>
    <w:rsid w:val="00B64B28"/>
    <w:rsid w:val="00B66725"/>
    <w:rsid w:val="00B70565"/>
    <w:rsid w:val="00B7128A"/>
    <w:rsid w:val="00B71479"/>
    <w:rsid w:val="00B7512D"/>
    <w:rsid w:val="00B77D0F"/>
    <w:rsid w:val="00B828A6"/>
    <w:rsid w:val="00B84288"/>
    <w:rsid w:val="00B85C48"/>
    <w:rsid w:val="00B86408"/>
    <w:rsid w:val="00B866EA"/>
    <w:rsid w:val="00B86B52"/>
    <w:rsid w:val="00B87F46"/>
    <w:rsid w:val="00B87FAA"/>
    <w:rsid w:val="00B9041A"/>
    <w:rsid w:val="00B90855"/>
    <w:rsid w:val="00B92662"/>
    <w:rsid w:val="00B970AE"/>
    <w:rsid w:val="00BA0270"/>
    <w:rsid w:val="00BA05B9"/>
    <w:rsid w:val="00BA32BF"/>
    <w:rsid w:val="00BA37C1"/>
    <w:rsid w:val="00BA3D09"/>
    <w:rsid w:val="00BA5EF7"/>
    <w:rsid w:val="00BA6A8D"/>
    <w:rsid w:val="00BB030A"/>
    <w:rsid w:val="00BB3AC7"/>
    <w:rsid w:val="00BB6FDC"/>
    <w:rsid w:val="00BC0921"/>
    <w:rsid w:val="00BC217D"/>
    <w:rsid w:val="00BC2860"/>
    <w:rsid w:val="00BC448F"/>
    <w:rsid w:val="00BC48D7"/>
    <w:rsid w:val="00BC5190"/>
    <w:rsid w:val="00BC74C7"/>
    <w:rsid w:val="00BC7E3A"/>
    <w:rsid w:val="00BD010B"/>
    <w:rsid w:val="00BD06B3"/>
    <w:rsid w:val="00BD141E"/>
    <w:rsid w:val="00BD1F95"/>
    <w:rsid w:val="00BD3C70"/>
    <w:rsid w:val="00BD5383"/>
    <w:rsid w:val="00BD5DB2"/>
    <w:rsid w:val="00BD5E73"/>
    <w:rsid w:val="00BD73A2"/>
    <w:rsid w:val="00BD7788"/>
    <w:rsid w:val="00BE0F2A"/>
    <w:rsid w:val="00BE10CC"/>
    <w:rsid w:val="00BE1849"/>
    <w:rsid w:val="00BE348F"/>
    <w:rsid w:val="00BE518E"/>
    <w:rsid w:val="00BE539D"/>
    <w:rsid w:val="00BE719F"/>
    <w:rsid w:val="00BE7356"/>
    <w:rsid w:val="00BE7B0B"/>
    <w:rsid w:val="00BE7F5B"/>
    <w:rsid w:val="00BF1153"/>
    <w:rsid w:val="00BF23FD"/>
    <w:rsid w:val="00BF3CF4"/>
    <w:rsid w:val="00BF4452"/>
    <w:rsid w:val="00BF706A"/>
    <w:rsid w:val="00BF71EC"/>
    <w:rsid w:val="00BF75B2"/>
    <w:rsid w:val="00BF7640"/>
    <w:rsid w:val="00BF7ACC"/>
    <w:rsid w:val="00C001D0"/>
    <w:rsid w:val="00C01444"/>
    <w:rsid w:val="00C01CA1"/>
    <w:rsid w:val="00C03842"/>
    <w:rsid w:val="00C03BE1"/>
    <w:rsid w:val="00C03CA6"/>
    <w:rsid w:val="00C05E5C"/>
    <w:rsid w:val="00C06DFA"/>
    <w:rsid w:val="00C06EAF"/>
    <w:rsid w:val="00C07665"/>
    <w:rsid w:val="00C125EB"/>
    <w:rsid w:val="00C12FEC"/>
    <w:rsid w:val="00C15815"/>
    <w:rsid w:val="00C167B1"/>
    <w:rsid w:val="00C16C4C"/>
    <w:rsid w:val="00C17D92"/>
    <w:rsid w:val="00C17F9C"/>
    <w:rsid w:val="00C217B9"/>
    <w:rsid w:val="00C227C5"/>
    <w:rsid w:val="00C22BA9"/>
    <w:rsid w:val="00C22BAD"/>
    <w:rsid w:val="00C22E92"/>
    <w:rsid w:val="00C234D8"/>
    <w:rsid w:val="00C23B92"/>
    <w:rsid w:val="00C24690"/>
    <w:rsid w:val="00C25583"/>
    <w:rsid w:val="00C25E9B"/>
    <w:rsid w:val="00C269CC"/>
    <w:rsid w:val="00C27BB1"/>
    <w:rsid w:val="00C3121A"/>
    <w:rsid w:val="00C32C2A"/>
    <w:rsid w:val="00C32D38"/>
    <w:rsid w:val="00C33AD3"/>
    <w:rsid w:val="00C33CAC"/>
    <w:rsid w:val="00C404EC"/>
    <w:rsid w:val="00C41CA0"/>
    <w:rsid w:val="00C42556"/>
    <w:rsid w:val="00C4483D"/>
    <w:rsid w:val="00C44FE7"/>
    <w:rsid w:val="00C46431"/>
    <w:rsid w:val="00C46CE3"/>
    <w:rsid w:val="00C46CFA"/>
    <w:rsid w:val="00C50070"/>
    <w:rsid w:val="00C504BE"/>
    <w:rsid w:val="00C50926"/>
    <w:rsid w:val="00C52F52"/>
    <w:rsid w:val="00C53597"/>
    <w:rsid w:val="00C541AB"/>
    <w:rsid w:val="00C555DA"/>
    <w:rsid w:val="00C56C18"/>
    <w:rsid w:val="00C56E96"/>
    <w:rsid w:val="00C57750"/>
    <w:rsid w:val="00C60694"/>
    <w:rsid w:val="00C6312B"/>
    <w:rsid w:val="00C63BCF"/>
    <w:rsid w:val="00C645DA"/>
    <w:rsid w:val="00C64A89"/>
    <w:rsid w:val="00C65EC4"/>
    <w:rsid w:val="00C6701E"/>
    <w:rsid w:val="00C677DC"/>
    <w:rsid w:val="00C704EE"/>
    <w:rsid w:val="00C744C5"/>
    <w:rsid w:val="00C7533F"/>
    <w:rsid w:val="00C75A10"/>
    <w:rsid w:val="00C76378"/>
    <w:rsid w:val="00C7673D"/>
    <w:rsid w:val="00C76A97"/>
    <w:rsid w:val="00C80E66"/>
    <w:rsid w:val="00C8118C"/>
    <w:rsid w:val="00C8222E"/>
    <w:rsid w:val="00C83EB0"/>
    <w:rsid w:val="00C841BE"/>
    <w:rsid w:val="00C862A6"/>
    <w:rsid w:val="00C934FB"/>
    <w:rsid w:val="00C93FC4"/>
    <w:rsid w:val="00C942D0"/>
    <w:rsid w:val="00C95181"/>
    <w:rsid w:val="00C96D78"/>
    <w:rsid w:val="00C96E9C"/>
    <w:rsid w:val="00C971F7"/>
    <w:rsid w:val="00CA28EF"/>
    <w:rsid w:val="00CA3870"/>
    <w:rsid w:val="00CA434A"/>
    <w:rsid w:val="00CA601B"/>
    <w:rsid w:val="00CB08A4"/>
    <w:rsid w:val="00CB0B8C"/>
    <w:rsid w:val="00CB0BB5"/>
    <w:rsid w:val="00CB139D"/>
    <w:rsid w:val="00CB1534"/>
    <w:rsid w:val="00CB1EA6"/>
    <w:rsid w:val="00CB2457"/>
    <w:rsid w:val="00CB32EC"/>
    <w:rsid w:val="00CB51A3"/>
    <w:rsid w:val="00CB6646"/>
    <w:rsid w:val="00CB7325"/>
    <w:rsid w:val="00CB746E"/>
    <w:rsid w:val="00CC025A"/>
    <w:rsid w:val="00CC0DCB"/>
    <w:rsid w:val="00CC0F90"/>
    <w:rsid w:val="00CC1A63"/>
    <w:rsid w:val="00CC2589"/>
    <w:rsid w:val="00CC2BF7"/>
    <w:rsid w:val="00CC2C96"/>
    <w:rsid w:val="00CC400D"/>
    <w:rsid w:val="00CC6D3F"/>
    <w:rsid w:val="00CD1D5F"/>
    <w:rsid w:val="00CD24BC"/>
    <w:rsid w:val="00CD3329"/>
    <w:rsid w:val="00CD3612"/>
    <w:rsid w:val="00CD788A"/>
    <w:rsid w:val="00CE0794"/>
    <w:rsid w:val="00CE0CFA"/>
    <w:rsid w:val="00CE35DC"/>
    <w:rsid w:val="00CE7060"/>
    <w:rsid w:val="00CE7C42"/>
    <w:rsid w:val="00CF0307"/>
    <w:rsid w:val="00CF0371"/>
    <w:rsid w:val="00CF1114"/>
    <w:rsid w:val="00CF4345"/>
    <w:rsid w:val="00CF4A0A"/>
    <w:rsid w:val="00CF4B7F"/>
    <w:rsid w:val="00CF4D23"/>
    <w:rsid w:val="00CF59CD"/>
    <w:rsid w:val="00CF6583"/>
    <w:rsid w:val="00CF7360"/>
    <w:rsid w:val="00D00C08"/>
    <w:rsid w:val="00D014AB"/>
    <w:rsid w:val="00D01761"/>
    <w:rsid w:val="00D02C23"/>
    <w:rsid w:val="00D02E60"/>
    <w:rsid w:val="00D034ED"/>
    <w:rsid w:val="00D057EB"/>
    <w:rsid w:val="00D0747A"/>
    <w:rsid w:val="00D07BE4"/>
    <w:rsid w:val="00D11045"/>
    <w:rsid w:val="00D1194F"/>
    <w:rsid w:val="00D11AD8"/>
    <w:rsid w:val="00D133BE"/>
    <w:rsid w:val="00D14F52"/>
    <w:rsid w:val="00D15E83"/>
    <w:rsid w:val="00D1776B"/>
    <w:rsid w:val="00D17D02"/>
    <w:rsid w:val="00D22E7F"/>
    <w:rsid w:val="00D2338D"/>
    <w:rsid w:val="00D23485"/>
    <w:rsid w:val="00D23641"/>
    <w:rsid w:val="00D23F28"/>
    <w:rsid w:val="00D260F0"/>
    <w:rsid w:val="00D26A2D"/>
    <w:rsid w:val="00D3103A"/>
    <w:rsid w:val="00D3115B"/>
    <w:rsid w:val="00D329E5"/>
    <w:rsid w:val="00D32EA4"/>
    <w:rsid w:val="00D342A7"/>
    <w:rsid w:val="00D3616C"/>
    <w:rsid w:val="00D37BFB"/>
    <w:rsid w:val="00D40AFA"/>
    <w:rsid w:val="00D41627"/>
    <w:rsid w:val="00D424F7"/>
    <w:rsid w:val="00D42A3A"/>
    <w:rsid w:val="00D43C81"/>
    <w:rsid w:val="00D4420F"/>
    <w:rsid w:val="00D44387"/>
    <w:rsid w:val="00D454B9"/>
    <w:rsid w:val="00D4551B"/>
    <w:rsid w:val="00D47EFA"/>
    <w:rsid w:val="00D508D2"/>
    <w:rsid w:val="00D517EB"/>
    <w:rsid w:val="00D5275A"/>
    <w:rsid w:val="00D52CD9"/>
    <w:rsid w:val="00D55752"/>
    <w:rsid w:val="00D56D38"/>
    <w:rsid w:val="00D601C9"/>
    <w:rsid w:val="00D62251"/>
    <w:rsid w:val="00D646A6"/>
    <w:rsid w:val="00D665AB"/>
    <w:rsid w:val="00D66689"/>
    <w:rsid w:val="00D713F8"/>
    <w:rsid w:val="00D7272B"/>
    <w:rsid w:val="00D736CC"/>
    <w:rsid w:val="00D73EF1"/>
    <w:rsid w:val="00D73FB8"/>
    <w:rsid w:val="00D75223"/>
    <w:rsid w:val="00D7616B"/>
    <w:rsid w:val="00D77593"/>
    <w:rsid w:val="00D802E6"/>
    <w:rsid w:val="00D80A85"/>
    <w:rsid w:val="00D84FC6"/>
    <w:rsid w:val="00D85E1C"/>
    <w:rsid w:val="00D86CD3"/>
    <w:rsid w:val="00D86D13"/>
    <w:rsid w:val="00D873F0"/>
    <w:rsid w:val="00D874FB"/>
    <w:rsid w:val="00D904E7"/>
    <w:rsid w:val="00D908A6"/>
    <w:rsid w:val="00D937BB"/>
    <w:rsid w:val="00D93F55"/>
    <w:rsid w:val="00D9424F"/>
    <w:rsid w:val="00D94C42"/>
    <w:rsid w:val="00D95ED6"/>
    <w:rsid w:val="00D96074"/>
    <w:rsid w:val="00D97389"/>
    <w:rsid w:val="00D97BF5"/>
    <w:rsid w:val="00DA0710"/>
    <w:rsid w:val="00DA0FB7"/>
    <w:rsid w:val="00DA2B71"/>
    <w:rsid w:val="00DA3987"/>
    <w:rsid w:val="00DA41F3"/>
    <w:rsid w:val="00DA6929"/>
    <w:rsid w:val="00DA6CA4"/>
    <w:rsid w:val="00DA6FE1"/>
    <w:rsid w:val="00DB1F48"/>
    <w:rsid w:val="00DB2608"/>
    <w:rsid w:val="00DB6487"/>
    <w:rsid w:val="00DB7C93"/>
    <w:rsid w:val="00DC1587"/>
    <w:rsid w:val="00DC2371"/>
    <w:rsid w:val="00DC27AC"/>
    <w:rsid w:val="00DC38AB"/>
    <w:rsid w:val="00DC4B25"/>
    <w:rsid w:val="00DC7199"/>
    <w:rsid w:val="00DC76B6"/>
    <w:rsid w:val="00DC7AB2"/>
    <w:rsid w:val="00DD097F"/>
    <w:rsid w:val="00DD107E"/>
    <w:rsid w:val="00DD1527"/>
    <w:rsid w:val="00DD16E2"/>
    <w:rsid w:val="00DD18F9"/>
    <w:rsid w:val="00DD1943"/>
    <w:rsid w:val="00DD1D5D"/>
    <w:rsid w:val="00DD24A0"/>
    <w:rsid w:val="00DD2938"/>
    <w:rsid w:val="00DD2ABF"/>
    <w:rsid w:val="00DD2EFF"/>
    <w:rsid w:val="00DD534A"/>
    <w:rsid w:val="00DD5BE7"/>
    <w:rsid w:val="00DD6000"/>
    <w:rsid w:val="00DD7762"/>
    <w:rsid w:val="00DD781C"/>
    <w:rsid w:val="00DE115D"/>
    <w:rsid w:val="00DE18D6"/>
    <w:rsid w:val="00DE1E8B"/>
    <w:rsid w:val="00DE29A3"/>
    <w:rsid w:val="00DE3E64"/>
    <w:rsid w:val="00DE421A"/>
    <w:rsid w:val="00DE4855"/>
    <w:rsid w:val="00DE6B3A"/>
    <w:rsid w:val="00DE7077"/>
    <w:rsid w:val="00DE74C6"/>
    <w:rsid w:val="00DF02EC"/>
    <w:rsid w:val="00DF088F"/>
    <w:rsid w:val="00DF0D93"/>
    <w:rsid w:val="00DF32D4"/>
    <w:rsid w:val="00DF36B0"/>
    <w:rsid w:val="00DF457D"/>
    <w:rsid w:val="00DF4612"/>
    <w:rsid w:val="00DF4BDA"/>
    <w:rsid w:val="00DF6C53"/>
    <w:rsid w:val="00DF7593"/>
    <w:rsid w:val="00DF7812"/>
    <w:rsid w:val="00E021FE"/>
    <w:rsid w:val="00E02A92"/>
    <w:rsid w:val="00E02AA7"/>
    <w:rsid w:val="00E03867"/>
    <w:rsid w:val="00E040EE"/>
    <w:rsid w:val="00E04561"/>
    <w:rsid w:val="00E0483C"/>
    <w:rsid w:val="00E0640E"/>
    <w:rsid w:val="00E067E7"/>
    <w:rsid w:val="00E07102"/>
    <w:rsid w:val="00E0729B"/>
    <w:rsid w:val="00E0748C"/>
    <w:rsid w:val="00E11539"/>
    <w:rsid w:val="00E11A2B"/>
    <w:rsid w:val="00E14336"/>
    <w:rsid w:val="00E162DC"/>
    <w:rsid w:val="00E16CDE"/>
    <w:rsid w:val="00E17461"/>
    <w:rsid w:val="00E1762B"/>
    <w:rsid w:val="00E17AA8"/>
    <w:rsid w:val="00E201A3"/>
    <w:rsid w:val="00E20CC6"/>
    <w:rsid w:val="00E223CD"/>
    <w:rsid w:val="00E22C68"/>
    <w:rsid w:val="00E256B3"/>
    <w:rsid w:val="00E2674E"/>
    <w:rsid w:val="00E26FF0"/>
    <w:rsid w:val="00E31156"/>
    <w:rsid w:val="00E313D8"/>
    <w:rsid w:val="00E314E9"/>
    <w:rsid w:val="00E35D8D"/>
    <w:rsid w:val="00E36431"/>
    <w:rsid w:val="00E40A68"/>
    <w:rsid w:val="00E4141B"/>
    <w:rsid w:val="00E441DA"/>
    <w:rsid w:val="00E4425B"/>
    <w:rsid w:val="00E44537"/>
    <w:rsid w:val="00E4748B"/>
    <w:rsid w:val="00E47FD8"/>
    <w:rsid w:val="00E50DF8"/>
    <w:rsid w:val="00E51164"/>
    <w:rsid w:val="00E51CCB"/>
    <w:rsid w:val="00E51CF2"/>
    <w:rsid w:val="00E51E6D"/>
    <w:rsid w:val="00E52D2C"/>
    <w:rsid w:val="00E608FB"/>
    <w:rsid w:val="00E6288E"/>
    <w:rsid w:val="00E638B8"/>
    <w:rsid w:val="00E63953"/>
    <w:rsid w:val="00E63AC6"/>
    <w:rsid w:val="00E650C2"/>
    <w:rsid w:val="00E70B5A"/>
    <w:rsid w:val="00E70F08"/>
    <w:rsid w:val="00E72230"/>
    <w:rsid w:val="00E737C0"/>
    <w:rsid w:val="00E74186"/>
    <w:rsid w:val="00E748FB"/>
    <w:rsid w:val="00E74B52"/>
    <w:rsid w:val="00E74CE2"/>
    <w:rsid w:val="00E75613"/>
    <w:rsid w:val="00E774A0"/>
    <w:rsid w:val="00E81719"/>
    <w:rsid w:val="00E8208E"/>
    <w:rsid w:val="00E84E8C"/>
    <w:rsid w:val="00E85A80"/>
    <w:rsid w:val="00E861CE"/>
    <w:rsid w:val="00E86A50"/>
    <w:rsid w:val="00E86A97"/>
    <w:rsid w:val="00E8702D"/>
    <w:rsid w:val="00E87884"/>
    <w:rsid w:val="00E90A4D"/>
    <w:rsid w:val="00E91459"/>
    <w:rsid w:val="00E92626"/>
    <w:rsid w:val="00E92B8C"/>
    <w:rsid w:val="00E92EDD"/>
    <w:rsid w:val="00E9429C"/>
    <w:rsid w:val="00E9498E"/>
    <w:rsid w:val="00E95ADB"/>
    <w:rsid w:val="00E97083"/>
    <w:rsid w:val="00EA048F"/>
    <w:rsid w:val="00EA05FB"/>
    <w:rsid w:val="00EA0921"/>
    <w:rsid w:val="00EA0C20"/>
    <w:rsid w:val="00EA0CD9"/>
    <w:rsid w:val="00EA26F9"/>
    <w:rsid w:val="00EA2821"/>
    <w:rsid w:val="00EA4417"/>
    <w:rsid w:val="00EA5406"/>
    <w:rsid w:val="00EA66DD"/>
    <w:rsid w:val="00EA6721"/>
    <w:rsid w:val="00EA6EBE"/>
    <w:rsid w:val="00EA7777"/>
    <w:rsid w:val="00EA7E55"/>
    <w:rsid w:val="00EA7EE8"/>
    <w:rsid w:val="00EB0399"/>
    <w:rsid w:val="00EB318E"/>
    <w:rsid w:val="00EB36BD"/>
    <w:rsid w:val="00EB5A19"/>
    <w:rsid w:val="00EB6857"/>
    <w:rsid w:val="00EB69F6"/>
    <w:rsid w:val="00EB7E08"/>
    <w:rsid w:val="00EC2D71"/>
    <w:rsid w:val="00EC331F"/>
    <w:rsid w:val="00EC4016"/>
    <w:rsid w:val="00EC56F5"/>
    <w:rsid w:val="00EC5B7B"/>
    <w:rsid w:val="00EC6AF6"/>
    <w:rsid w:val="00ED0E32"/>
    <w:rsid w:val="00ED0E62"/>
    <w:rsid w:val="00ED1443"/>
    <w:rsid w:val="00ED3F8E"/>
    <w:rsid w:val="00ED607F"/>
    <w:rsid w:val="00ED6F99"/>
    <w:rsid w:val="00ED7911"/>
    <w:rsid w:val="00EE1386"/>
    <w:rsid w:val="00EE14E0"/>
    <w:rsid w:val="00EE17AA"/>
    <w:rsid w:val="00EE203E"/>
    <w:rsid w:val="00EE2BAE"/>
    <w:rsid w:val="00EE33CB"/>
    <w:rsid w:val="00EE38A4"/>
    <w:rsid w:val="00EE4300"/>
    <w:rsid w:val="00EE4D33"/>
    <w:rsid w:val="00EE55B7"/>
    <w:rsid w:val="00EE6C17"/>
    <w:rsid w:val="00EE6E24"/>
    <w:rsid w:val="00EE7A15"/>
    <w:rsid w:val="00EF0A1E"/>
    <w:rsid w:val="00EF11A1"/>
    <w:rsid w:val="00EF3B01"/>
    <w:rsid w:val="00EF5DA8"/>
    <w:rsid w:val="00EF797F"/>
    <w:rsid w:val="00EF7D51"/>
    <w:rsid w:val="00EF7DF2"/>
    <w:rsid w:val="00EF7FC0"/>
    <w:rsid w:val="00F00C1B"/>
    <w:rsid w:val="00F01392"/>
    <w:rsid w:val="00F01597"/>
    <w:rsid w:val="00F041D3"/>
    <w:rsid w:val="00F04234"/>
    <w:rsid w:val="00F04DC8"/>
    <w:rsid w:val="00F06A66"/>
    <w:rsid w:val="00F06B87"/>
    <w:rsid w:val="00F07C3E"/>
    <w:rsid w:val="00F1037B"/>
    <w:rsid w:val="00F105EE"/>
    <w:rsid w:val="00F10635"/>
    <w:rsid w:val="00F1091D"/>
    <w:rsid w:val="00F125C7"/>
    <w:rsid w:val="00F14827"/>
    <w:rsid w:val="00F169EA"/>
    <w:rsid w:val="00F16AD5"/>
    <w:rsid w:val="00F17DF8"/>
    <w:rsid w:val="00F2049E"/>
    <w:rsid w:val="00F20681"/>
    <w:rsid w:val="00F20AFD"/>
    <w:rsid w:val="00F21061"/>
    <w:rsid w:val="00F21DE5"/>
    <w:rsid w:val="00F24027"/>
    <w:rsid w:val="00F251CC"/>
    <w:rsid w:val="00F26B12"/>
    <w:rsid w:val="00F31EDE"/>
    <w:rsid w:val="00F3225F"/>
    <w:rsid w:val="00F322D8"/>
    <w:rsid w:val="00F33E54"/>
    <w:rsid w:val="00F34DC5"/>
    <w:rsid w:val="00F34FE6"/>
    <w:rsid w:val="00F35477"/>
    <w:rsid w:val="00F36147"/>
    <w:rsid w:val="00F36AE5"/>
    <w:rsid w:val="00F36D85"/>
    <w:rsid w:val="00F371FD"/>
    <w:rsid w:val="00F41A9F"/>
    <w:rsid w:val="00F41DB4"/>
    <w:rsid w:val="00F425F7"/>
    <w:rsid w:val="00F42A82"/>
    <w:rsid w:val="00F42B73"/>
    <w:rsid w:val="00F42CD1"/>
    <w:rsid w:val="00F42DBC"/>
    <w:rsid w:val="00F43212"/>
    <w:rsid w:val="00F439C8"/>
    <w:rsid w:val="00F4650E"/>
    <w:rsid w:val="00F470E3"/>
    <w:rsid w:val="00F4751B"/>
    <w:rsid w:val="00F50485"/>
    <w:rsid w:val="00F50A18"/>
    <w:rsid w:val="00F50A53"/>
    <w:rsid w:val="00F50C20"/>
    <w:rsid w:val="00F5176A"/>
    <w:rsid w:val="00F52A27"/>
    <w:rsid w:val="00F52FFA"/>
    <w:rsid w:val="00F54728"/>
    <w:rsid w:val="00F55426"/>
    <w:rsid w:val="00F55525"/>
    <w:rsid w:val="00F55B0A"/>
    <w:rsid w:val="00F57866"/>
    <w:rsid w:val="00F612BE"/>
    <w:rsid w:val="00F61465"/>
    <w:rsid w:val="00F63262"/>
    <w:rsid w:val="00F64021"/>
    <w:rsid w:val="00F65AF2"/>
    <w:rsid w:val="00F674C4"/>
    <w:rsid w:val="00F67B30"/>
    <w:rsid w:val="00F67CFB"/>
    <w:rsid w:val="00F7014B"/>
    <w:rsid w:val="00F71A6E"/>
    <w:rsid w:val="00F71BBA"/>
    <w:rsid w:val="00F72377"/>
    <w:rsid w:val="00F7256A"/>
    <w:rsid w:val="00F72F2A"/>
    <w:rsid w:val="00F73374"/>
    <w:rsid w:val="00F74148"/>
    <w:rsid w:val="00F75057"/>
    <w:rsid w:val="00F7601B"/>
    <w:rsid w:val="00F7766F"/>
    <w:rsid w:val="00F801A4"/>
    <w:rsid w:val="00F80303"/>
    <w:rsid w:val="00F84126"/>
    <w:rsid w:val="00F843D4"/>
    <w:rsid w:val="00F84F3F"/>
    <w:rsid w:val="00F856AF"/>
    <w:rsid w:val="00F85809"/>
    <w:rsid w:val="00F858B9"/>
    <w:rsid w:val="00F85E0F"/>
    <w:rsid w:val="00F91A88"/>
    <w:rsid w:val="00F93460"/>
    <w:rsid w:val="00F96428"/>
    <w:rsid w:val="00FA1AEC"/>
    <w:rsid w:val="00FA2212"/>
    <w:rsid w:val="00FA224F"/>
    <w:rsid w:val="00FA2877"/>
    <w:rsid w:val="00FA337C"/>
    <w:rsid w:val="00FA53DF"/>
    <w:rsid w:val="00FA67B8"/>
    <w:rsid w:val="00FA69F5"/>
    <w:rsid w:val="00FA71C1"/>
    <w:rsid w:val="00FA7ED7"/>
    <w:rsid w:val="00FB0C70"/>
    <w:rsid w:val="00FB0DB5"/>
    <w:rsid w:val="00FB242F"/>
    <w:rsid w:val="00FB3698"/>
    <w:rsid w:val="00FB3BB0"/>
    <w:rsid w:val="00FB4752"/>
    <w:rsid w:val="00FB4F58"/>
    <w:rsid w:val="00FB639D"/>
    <w:rsid w:val="00FB697B"/>
    <w:rsid w:val="00FB72C1"/>
    <w:rsid w:val="00FC03FF"/>
    <w:rsid w:val="00FC09FF"/>
    <w:rsid w:val="00FC3F11"/>
    <w:rsid w:val="00FC5FBB"/>
    <w:rsid w:val="00FC62C1"/>
    <w:rsid w:val="00FC772F"/>
    <w:rsid w:val="00FD17F4"/>
    <w:rsid w:val="00FD239F"/>
    <w:rsid w:val="00FD3B16"/>
    <w:rsid w:val="00FD68AE"/>
    <w:rsid w:val="00FD7779"/>
    <w:rsid w:val="00FD7F47"/>
    <w:rsid w:val="00FE1C80"/>
    <w:rsid w:val="00FE256E"/>
    <w:rsid w:val="00FE3711"/>
    <w:rsid w:val="00FE4E47"/>
    <w:rsid w:val="00FE5BA9"/>
    <w:rsid w:val="00FE6FBF"/>
    <w:rsid w:val="00FF1DBB"/>
    <w:rsid w:val="00FF1FCF"/>
    <w:rsid w:val="00FF2E48"/>
    <w:rsid w:val="00FF6231"/>
    <w:rsid w:val="03F94361"/>
    <w:rsid w:val="0AA513D6"/>
    <w:rsid w:val="10FD7C28"/>
    <w:rsid w:val="14AAF874"/>
    <w:rsid w:val="14C7745F"/>
    <w:rsid w:val="15B882AE"/>
    <w:rsid w:val="16D1767A"/>
    <w:rsid w:val="17402A45"/>
    <w:rsid w:val="1776178C"/>
    <w:rsid w:val="23834D72"/>
    <w:rsid w:val="27EB9201"/>
    <w:rsid w:val="2A458EC9"/>
    <w:rsid w:val="2AD7C202"/>
    <w:rsid w:val="2B511068"/>
    <w:rsid w:val="2C611368"/>
    <w:rsid w:val="2EB2C624"/>
    <w:rsid w:val="301AD907"/>
    <w:rsid w:val="308AB0C3"/>
    <w:rsid w:val="39FA6F69"/>
    <w:rsid w:val="3B510F94"/>
    <w:rsid w:val="3C049AAE"/>
    <w:rsid w:val="3EE751BA"/>
    <w:rsid w:val="3FEF8B41"/>
    <w:rsid w:val="405C4FA1"/>
    <w:rsid w:val="43A5AEA0"/>
    <w:rsid w:val="4736CB38"/>
    <w:rsid w:val="47EC405D"/>
    <w:rsid w:val="4ED794A7"/>
    <w:rsid w:val="4F0DB844"/>
    <w:rsid w:val="4F46779B"/>
    <w:rsid w:val="4FA53358"/>
    <w:rsid w:val="512E0A98"/>
    <w:rsid w:val="5211A3C9"/>
    <w:rsid w:val="535DC7FF"/>
    <w:rsid w:val="574AD687"/>
    <w:rsid w:val="58306666"/>
    <w:rsid w:val="5A4AB4AA"/>
    <w:rsid w:val="5D1378B2"/>
    <w:rsid w:val="5D40F99C"/>
    <w:rsid w:val="5F182070"/>
    <w:rsid w:val="5F2E46C6"/>
    <w:rsid w:val="603E91B1"/>
    <w:rsid w:val="605B8FA5"/>
    <w:rsid w:val="623A218F"/>
    <w:rsid w:val="66998484"/>
    <w:rsid w:val="670481BF"/>
    <w:rsid w:val="680F7CF4"/>
    <w:rsid w:val="684AF487"/>
    <w:rsid w:val="6B9D547C"/>
    <w:rsid w:val="6F80D566"/>
    <w:rsid w:val="72975154"/>
    <w:rsid w:val="7365E0DA"/>
    <w:rsid w:val="73D6D126"/>
    <w:rsid w:val="760CDAC3"/>
    <w:rsid w:val="765C88D0"/>
    <w:rsid w:val="76865EAF"/>
    <w:rsid w:val="76D2E28D"/>
    <w:rsid w:val="79DD15E9"/>
    <w:rsid w:val="7BE99BB3"/>
    <w:rsid w:val="7D594ADE"/>
    <w:rsid w:val="7D866C56"/>
    <w:rsid w:val="7FAFAD21"/>
    <w:rsid w:val="7FD7E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07FA61"/>
  <w15:chartTrackingRefBased/>
  <w15:docId w15:val="{A5256685-8232-4AB8-B83F-D48BBD8D6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A15"/>
    <w:pPr>
      <w:spacing w:after="160" w:line="259" w:lineRule="auto"/>
    </w:pPr>
    <w:rPr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D802E6"/>
    <w:pPr>
      <w:keepNext/>
      <w:spacing w:after="0" w:line="240" w:lineRule="auto"/>
      <w:outlineLvl w:val="1"/>
    </w:pPr>
    <w:rPr>
      <w:rFonts w:ascii="Tahoma" w:eastAsia="Times New Roman" w:hAnsi="Tahoma" w:cs="Tahom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E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92ED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92E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92EDD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971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D4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D4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D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1D4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71D42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D802E6"/>
    <w:rPr>
      <w:rFonts w:ascii="Tahoma" w:eastAsia="Times New Roman" w:hAnsi="Tahoma" w:cs="Tahoma"/>
      <w:b/>
      <w:bCs/>
      <w:sz w:val="24"/>
      <w:szCs w:val="24"/>
    </w:rPr>
  </w:style>
  <w:style w:type="character" w:styleId="Hyperlink">
    <w:name w:val="Hyperlink"/>
    <w:uiPriority w:val="99"/>
    <w:unhideWhenUsed/>
    <w:rsid w:val="009F06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70B5A"/>
    <w:pPr>
      <w:ind w:left="720"/>
    </w:pPr>
  </w:style>
  <w:style w:type="paragraph" w:customStyle="1" w:styleId="Default">
    <w:name w:val="Default"/>
    <w:rsid w:val="00687E0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paragraph">
    <w:name w:val="paragraph"/>
    <w:basedOn w:val="Normal"/>
    <w:rsid w:val="00AA24C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rsid w:val="00AA24C1"/>
  </w:style>
  <w:style w:type="character" w:customStyle="1" w:styleId="eop">
    <w:name w:val="eop"/>
    <w:rsid w:val="00AA24C1"/>
  </w:style>
  <w:style w:type="paragraph" w:styleId="NormalWeb">
    <w:name w:val="Normal (Web)"/>
    <w:basedOn w:val="Normal"/>
    <w:uiPriority w:val="99"/>
    <w:semiHidden/>
    <w:unhideWhenUsed/>
    <w:rsid w:val="00E071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9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9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2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6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6E5581586704E882CCD6B42DE5EAF" ma:contentTypeVersion="19" ma:contentTypeDescription="Create a new document." ma:contentTypeScope="" ma:versionID="0b536707af8e525aa1c9a2b72b87213d">
  <xsd:schema xmlns:xsd="http://www.w3.org/2001/XMLSchema" xmlns:xs="http://www.w3.org/2001/XMLSchema" xmlns:p="http://schemas.microsoft.com/office/2006/metadata/properties" xmlns:ns2="9748556b-f8c7-46c3-9b13-3e2b32c51e16" xmlns:ns3="2dc9ca02-2df5-480b-8ee8-bcf2330a94b4" targetNamespace="http://schemas.microsoft.com/office/2006/metadata/properties" ma:root="true" ma:fieldsID="4f8f7a9c0d5e4177bce43917d338abf4" ns2:_="" ns3:_="">
    <xsd:import namespace="9748556b-f8c7-46c3-9b13-3e2b32c51e16"/>
    <xsd:import namespace="2dc9ca02-2df5-480b-8ee8-bcf2330a94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8556b-f8c7-46c3-9b13-3e2b32c51e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67f43eb-d544-4362-a1be-38723b0f0a54}" ma:internalName="TaxCatchAll" ma:showField="CatchAllData" ma:web="9748556b-f8c7-46c3-9b13-3e2b32c51e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9ca02-2df5-480b-8ee8-bcf2330a9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0744fd-f7df-45c4-a61e-c46ab73add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48556b-f8c7-46c3-9b13-3e2b32c51e16">
      <UserInfo>
        <DisplayName>Nyla Tapley</DisplayName>
        <AccountId>110</AccountId>
        <AccountType/>
      </UserInfo>
    </SharedWithUsers>
    <lcf76f155ced4ddcb4097134ff3c332f xmlns="2dc9ca02-2df5-480b-8ee8-bcf2330a94b4">
      <Terms xmlns="http://schemas.microsoft.com/office/infopath/2007/PartnerControls"/>
    </lcf76f155ced4ddcb4097134ff3c332f>
    <TaxCatchAll xmlns="9748556b-f8c7-46c3-9b13-3e2b32c51e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778CF87-C1C3-4037-8CD9-2B7609BABF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8556b-f8c7-46c3-9b13-3e2b32c51e16"/>
    <ds:schemaRef ds:uri="2dc9ca02-2df5-480b-8ee8-bcf2330a9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0FC1CB-E20D-4F73-BBAF-4A60C6B887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EB9076-C67F-4794-B7DB-EFF4E347FE1B}">
  <ds:schemaRefs>
    <ds:schemaRef ds:uri="http://schemas.microsoft.com/office/2006/metadata/properties"/>
    <ds:schemaRef ds:uri="http://schemas.microsoft.com/office/infopath/2007/PartnerControls"/>
    <ds:schemaRef ds:uri="9748556b-f8c7-46c3-9b13-3e2b32c51e16"/>
    <ds:schemaRef ds:uri="2dc9ca02-2df5-480b-8ee8-bcf2330a94b4"/>
  </ds:schemaRefs>
</ds:datastoreItem>
</file>

<file path=customXml/itemProps4.xml><?xml version="1.0" encoding="utf-8"?>
<ds:datastoreItem xmlns:ds="http://schemas.openxmlformats.org/officeDocument/2006/customXml" ds:itemID="{051C1E8D-3AF0-4545-9AE9-5F9568EC1A6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060100C-9ABE-4F2D-BE2E-EA83533175D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e County BCC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w. HIVnetwork.org – Helpline: (407) 254-9383</dc:creator>
  <cp:keywords/>
  <cp:lastModifiedBy>Laura Perez</cp:lastModifiedBy>
  <cp:revision>101</cp:revision>
  <cp:lastPrinted>2026-03-25T18:58:00Z</cp:lastPrinted>
  <dcterms:created xsi:type="dcterms:W3CDTF">2026-03-18T21:57:00Z</dcterms:created>
  <dcterms:modified xsi:type="dcterms:W3CDTF">2026-05-19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6E5581586704E882CCD6B42DE5EAF</vt:lpwstr>
  </property>
  <property fmtid="{D5CDD505-2E9C-101B-9397-08002B2CF9AE}" pid="3" name="display_urn:schemas-microsoft-com:office:office#SharedWithUsers">
    <vt:lpwstr>Nyla Tapley</vt:lpwstr>
  </property>
  <property fmtid="{D5CDD505-2E9C-101B-9397-08002B2CF9AE}" pid="4" name="SharedWithUsers">
    <vt:lpwstr>110;#Nyla Tapley</vt:lpwstr>
  </property>
  <property fmtid="{D5CDD505-2E9C-101B-9397-08002B2CF9AE}" pid="5" name="TaxCatchAll">
    <vt:lpwstr/>
  </property>
  <property fmtid="{D5CDD505-2E9C-101B-9397-08002B2CF9AE}" pid="6" name="lcf76f155ced4ddcb4097134ff3c332f">
    <vt:lpwstr/>
  </property>
  <property fmtid="{D5CDD505-2E9C-101B-9397-08002B2CF9AE}" pid="7" name="_activity">
    <vt:lpwstr/>
  </property>
  <property fmtid="{D5CDD505-2E9C-101B-9397-08002B2CF9AE}" pid="8" name="GrammarlyDocumentId">
    <vt:lpwstr>c52665f3624994a53cba77e4665641bd1f5f6f493942f782ab05d0ff2b3c38cf</vt:lpwstr>
  </property>
  <property fmtid="{D5CDD505-2E9C-101B-9397-08002B2CF9AE}" pid="9" name="MediaServiceImageTags">
    <vt:lpwstr/>
  </property>
</Properties>
</file>